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4EE56" w14:textId="77777777" w:rsidR="00F40349" w:rsidRPr="00F40349" w:rsidRDefault="00F40349" w:rsidP="00F40349">
      <w:pPr>
        <w:pStyle w:val="BulletinTitle"/>
        <w:rPr>
          <w:color w:val="708E09"/>
        </w:rPr>
      </w:pPr>
      <w:r w:rsidRPr="00F40349">
        <w:rPr>
          <w:color w:val="708E09"/>
        </w:rPr>
        <w:t>Bulletin Notices:</w:t>
      </w:r>
    </w:p>
    <w:p w14:paraId="672A6659" w14:textId="77777777" w:rsidR="00ED7C7B" w:rsidRPr="0079083F" w:rsidRDefault="00ED7C7B" w:rsidP="00ED7C7B">
      <w:pPr>
        <w:pStyle w:val="ListParagraph"/>
        <w:spacing w:after="0" w:line="240" w:lineRule="auto"/>
        <w:ind w:left="786"/>
        <w:rPr>
          <w:rFonts w:asciiTheme="minorHAnsi" w:hAnsiTheme="minorHAnsi" w:cstheme="minorHAnsi"/>
          <w:sz w:val="16"/>
          <w:szCs w:val="16"/>
        </w:rPr>
      </w:pPr>
    </w:p>
    <w:p w14:paraId="0A37501D" w14:textId="06E2EB22" w:rsidR="00B25024" w:rsidRDefault="00B25024" w:rsidP="00BC4073">
      <w:pPr>
        <w:pStyle w:val="ListParagraph"/>
        <w:spacing w:after="0" w:line="240" w:lineRule="auto"/>
        <w:ind w:left="786"/>
        <w:rPr>
          <w:rFonts w:asciiTheme="minorHAnsi" w:hAnsiTheme="minorHAnsi" w:cstheme="minorHAnsi"/>
          <w:szCs w:val="24"/>
        </w:rPr>
      </w:pPr>
    </w:p>
    <w:p w14:paraId="0FD4522C" w14:textId="572CBC9F" w:rsidR="006743B4" w:rsidRPr="00753BB3" w:rsidRDefault="00B5029D" w:rsidP="00753BB3">
      <w:pPr>
        <w:pStyle w:val="ListParagraph"/>
        <w:numPr>
          <w:ilvl w:val="0"/>
          <w:numId w:val="5"/>
        </w:numPr>
        <w:spacing w:after="0" w:line="240" w:lineRule="auto"/>
        <w:rPr>
          <w:rFonts w:asciiTheme="minorHAnsi" w:hAnsiTheme="minorHAnsi"/>
          <w:color w:val="000000" w:themeColor="text1"/>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bookmarkStart w:id="0" w:name="_Hlk57709280"/>
    </w:p>
    <w:p w14:paraId="2A70381F" w14:textId="77777777" w:rsidR="00EF6F3A" w:rsidRPr="00753BB3" w:rsidRDefault="00EF6F3A" w:rsidP="00753BB3">
      <w:pPr>
        <w:rPr>
          <w:rFonts w:asciiTheme="minorHAnsi" w:hAnsiTheme="minorHAnsi" w:cstheme="minorHAnsi"/>
          <w:b/>
          <w:bCs/>
        </w:rPr>
      </w:pPr>
    </w:p>
    <w:p w14:paraId="55F584AC" w14:textId="2E9F9683" w:rsidR="00004514" w:rsidRPr="00004514" w:rsidRDefault="00004514" w:rsidP="00004514">
      <w:pPr>
        <w:pStyle w:val="ListParagraph"/>
        <w:numPr>
          <w:ilvl w:val="0"/>
          <w:numId w:val="5"/>
        </w:numPr>
        <w:rPr>
          <w:rFonts w:asciiTheme="minorHAnsi" w:hAnsiTheme="minorHAnsi" w:cstheme="minorHAnsi"/>
          <w:b/>
          <w:bCs/>
        </w:rPr>
      </w:pPr>
      <w:r>
        <w:rPr>
          <w:rFonts w:asciiTheme="minorHAnsi" w:hAnsiTheme="minorHAnsi" w:cstheme="minorHAnsi"/>
          <w:b/>
          <w:bCs/>
        </w:rPr>
        <w:t>Reflection Day</w:t>
      </w:r>
      <w:r w:rsidR="00542480">
        <w:rPr>
          <w:rFonts w:asciiTheme="minorHAnsi" w:hAnsiTheme="minorHAnsi" w:cstheme="minorHAnsi"/>
          <w:b/>
          <w:bCs/>
        </w:rPr>
        <w:t>s</w:t>
      </w:r>
      <w:r>
        <w:rPr>
          <w:rFonts w:asciiTheme="minorHAnsi" w:hAnsiTheme="minorHAnsi" w:cstheme="minorHAnsi"/>
          <w:b/>
          <w:bCs/>
        </w:rPr>
        <w:t xml:space="preserve"> with Bishop Bill </w:t>
      </w:r>
    </w:p>
    <w:p w14:paraId="2B6179BF"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rPr>
        <w:t>As we move closer to Session Two of Synod, you are invited to listen and contemplate as Bishop Bill reflects on:</w:t>
      </w:r>
    </w:p>
    <w:p w14:paraId="5588647C" w14:textId="09F1EA5D" w:rsidR="00EF6F3A" w:rsidRPr="00EF6F3A" w:rsidRDefault="00EF6F3A" w:rsidP="00EF6F3A">
      <w:pPr>
        <w:pStyle w:val="ListParagraph"/>
        <w:numPr>
          <w:ilvl w:val="0"/>
          <w:numId w:val="28"/>
        </w:numPr>
        <w:spacing w:after="0" w:line="240" w:lineRule="auto"/>
        <w:textAlignment w:val="baseline"/>
        <w:rPr>
          <w:rFonts w:asciiTheme="minorHAnsi" w:eastAsia="Times New Roman" w:hAnsiTheme="minorHAnsi" w:cstheme="minorHAnsi"/>
        </w:rPr>
      </w:pPr>
      <w:r w:rsidRPr="00EF6F3A">
        <w:rPr>
          <w:rFonts w:asciiTheme="minorHAnsi" w:eastAsia="Times New Roman" w:hAnsiTheme="minorHAnsi" w:cstheme="minorHAnsi"/>
        </w:rPr>
        <w:t>Francis’s vision of our future Church</w:t>
      </w:r>
    </w:p>
    <w:p w14:paraId="6C83C98D" w14:textId="023D1F0A" w:rsidR="00EF6F3A" w:rsidRPr="00EF6F3A" w:rsidRDefault="00EF6F3A" w:rsidP="00EF6F3A">
      <w:pPr>
        <w:pStyle w:val="ListParagraph"/>
        <w:numPr>
          <w:ilvl w:val="0"/>
          <w:numId w:val="28"/>
        </w:numPr>
        <w:spacing w:after="0" w:line="240" w:lineRule="auto"/>
        <w:textAlignment w:val="baseline"/>
        <w:rPr>
          <w:rFonts w:asciiTheme="minorHAnsi" w:eastAsia="Times New Roman" w:hAnsiTheme="minorHAnsi" w:cstheme="minorHAnsi"/>
        </w:rPr>
      </w:pPr>
      <w:r w:rsidRPr="00EF6F3A">
        <w:rPr>
          <w:rFonts w:asciiTheme="minorHAnsi" w:eastAsia="Times New Roman" w:hAnsiTheme="minorHAnsi" w:cstheme="minorHAnsi"/>
        </w:rPr>
        <w:t xml:space="preserve">our Australian experience </w:t>
      </w:r>
    </w:p>
    <w:p w14:paraId="16D824A1" w14:textId="7AE71E9C" w:rsidR="00EF6F3A" w:rsidRPr="00EF6F3A" w:rsidRDefault="00EF6F3A" w:rsidP="00EF6F3A">
      <w:pPr>
        <w:pStyle w:val="ListParagraph"/>
        <w:numPr>
          <w:ilvl w:val="0"/>
          <w:numId w:val="28"/>
        </w:numPr>
        <w:spacing w:after="0" w:line="240" w:lineRule="auto"/>
        <w:textAlignment w:val="baseline"/>
        <w:rPr>
          <w:rFonts w:asciiTheme="minorHAnsi" w:eastAsia="Times New Roman" w:hAnsiTheme="minorHAnsi" w:cstheme="minorHAnsi"/>
        </w:rPr>
      </w:pPr>
      <w:r w:rsidRPr="00EF6F3A">
        <w:rPr>
          <w:rFonts w:asciiTheme="minorHAnsi" w:eastAsia="Times New Roman" w:hAnsiTheme="minorHAnsi" w:cstheme="minorHAnsi"/>
        </w:rPr>
        <w:t xml:space="preserve">future possibilities. </w:t>
      </w:r>
    </w:p>
    <w:p w14:paraId="7D01F872" w14:textId="5B2CA009" w:rsid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rPr>
        <w:t>The two-hour presentation will include questions for dialogue and afternoon tea/supper.</w:t>
      </w:r>
    </w:p>
    <w:p w14:paraId="5A045355"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p>
    <w:p w14:paraId="4FA523F3" w14:textId="25075D17" w:rsid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rPr>
        <w:t xml:space="preserve">Bishop Bill will present his reflection in a variety of locations across the Diocese, repeated both before and after Mass. Attendees can choose which reflection session they would prefer to attend. Registration before the day is essential. To register go to: </w:t>
      </w:r>
      <w:hyperlink r:id="rId13" w:history="1">
        <w:r w:rsidRPr="00573E24">
          <w:rPr>
            <w:rStyle w:val="Hyperlink"/>
            <w:rFonts w:asciiTheme="minorHAnsi" w:eastAsia="Times New Roman" w:hAnsiTheme="minorHAnsi" w:cstheme="minorHAnsi"/>
          </w:rPr>
          <w:t>https://www.domnsynod.com.au/get-involved/reflection-days-with-bishop-bill/</w:t>
        </w:r>
      </w:hyperlink>
    </w:p>
    <w:p w14:paraId="2740C1D5"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p>
    <w:p w14:paraId="0D6108E8"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rPr>
        <w:t>In each location</w:t>
      </w:r>
    </w:p>
    <w:p w14:paraId="5E9F67C6"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b/>
          <w:bCs/>
        </w:rPr>
        <w:t>Reflection 1</w:t>
      </w:r>
      <w:r w:rsidRPr="00EF6F3A">
        <w:rPr>
          <w:rFonts w:asciiTheme="minorHAnsi" w:eastAsia="Times New Roman" w:hAnsiTheme="minorHAnsi" w:cstheme="minorHAnsi"/>
        </w:rPr>
        <w:t xml:space="preserve"> will occur between </w:t>
      </w:r>
      <w:r w:rsidRPr="00EF6F3A">
        <w:rPr>
          <w:rFonts w:asciiTheme="minorHAnsi" w:eastAsia="Times New Roman" w:hAnsiTheme="minorHAnsi" w:cstheme="minorHAnsi"/>
          <w:b/>
          <w:bCs/>
        </w:rPr>
        <w:t>2.30pm-4.30pm</w:t>
      </w:r>
    </w:p>
    <w:p w14:paraId="245CF950" w14:textId="77777777" w:rsidR="00EF6F3A" w:rsidRPr="00EF6F3A"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b/>
          <w:bCs/>
        </w:rPr>
        <w:t>Mass</w:t>
      </w:r>
      <w:r w:rsidRPr="00EF6F3A">
        <w:rPr>
          <w:rFonts w:asciiTheme="minorHAnsi" w:eastAsia="Times New Roman" w:hAnsiTheme="minorHAnsi" w:cstheme="minorHAnsi"/>
        </w:rPr>
        <w:t xml:space="preserve"> will be held between </w:t>
      </w:r>
      <w:r w:rsidRPr="00EF6F3A">
        <w:rPr>
          <w:rFonts w:asciiTheme="minorHAnsi" w:eastAsia="Times New Roman" w:hAnsiTheme="minorHAnsi" w:cstheme="minorHAnsi"/>
          <w:b/>
          <w:bCs/>
        </w:rPr>
        <w:t>5pm-5.30pm</w:t>
      </w:r>
    </w:p>
    <w:p w14:paraId="49503351" w14:textId="7AABC4CD" w:rsidR="00004514" w:rsidRDefault="00EF6F3A" w:rsidP="00EF6F3A">
      <w:pPr>
        <w:spacing w:after="0" w:line="240" w:lineRule="auto"/>
        <w:ind w:left="720"/>
        <w:textAlignment w:val="baseline"/>
        <w:rPr>
          <w:rFonts w:asciiTheme="minorHAnsi" w:eastAsia="Times New Roman" w:hAnsiTheme="minorHAnsi" w:cstheme="minorHAnsi"/>
        </w:rPr>
      </w:pPr>
      <w:r w:rsidRPr="00EF6F3A">
        <w:rPr>
          <w:rFonts w:asciiTheme="minorHAnsi" w:eastAsia="Times New Roman" w:hAnsiTheme="minorHAnsi" w:cstheme="minorHAnsi"/>
          <w:b/>
          <w:bCs/>
        </w:rPr>
        <w:t>Reflection 2</w:t>
      </w:r>
      <w:r w:rsidRPr="00EF6F3A">
        <w:rPr>
          <w:rFonts w:asciiTheme="minorHAnsi" w:eastAsia="Times New Roman" w:hAnsiTheme="minorHAnsi" w:cstheme="minorHAnsi"/>
        </w:rPr>
        <w:t xml:space="preserve"> will occur between </w:t>
      </w:r>
      <w:r w:rsidRPr="00EF6F3A">
        <w:rPr>
          <w:rFonts w:asciiTheme="minorHAnsi" w:eastAsia="Times New Roman" w:hAnsiTheme="minorHAnsi" w:cstheme="minorHAnsi"/>
          <w:b/>
          <w:bCs/>
        </w:rPr>
        <w:t>6pm-8pm</w:t>
      </w:r>
    </w:p>
    <w:p w14:paraId="2AA9E9FB" w14:textId="77777777" w:rsidR="00EF6F3A" w:rsidRDefault="00EF6F3A" w:rsidP="00EF6F3A">
      <w:pPr>
        <w:spacing w:after="0" w:line="240" w:lineRule="auto"/>
        <w:ind w:left="720"/>
        <w:textAlignment w:val="baseline"/>
        <w:rPr>
          <w:rFonts w:eastAsia="Times New Roman" w:cs="Arial"/>
        </w:rPr>
      </w:pPr>
    </w:p>
    <w:tbl>
      <w:tblPr>
        <w:tblW w:w="8190" w:type="dxa"/>
        <w:tblInd w:w="5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70"/>
        <w:gridCol w:w="990"/>
        <w:gridCol w:w="1350"/>
        <w:gridCol w:w="1530"/>
        <w:gridCol w:w="1508"/>
        <w:gridCol w:w="1642"/>
      </w:tblGrid>
      <w:tr w:rsidR="00004514" w:rsidRPr="00004514" w14:paraId="28AB3305" w14:textId="77777777" w:rsidTr="006613B7">
        <w:tc>
          <w:tcPr>
            <w:tcW w:w="1170" w:type="dxa"/>
            <w:tcBorders>
              <w:top w:val="single" w:sz="6" w:space="0" w:color="auto"/>
              <w:left w:val="single" w:sz="6" w:space="0" w:color="auto"/>
              <w:bottom w:val="single" w:sz="6" w:space="0" w:color="auto"/>
              <w:right w:val="single" w:sz="6" w:space="0" w:color="auto"/>
            </w:tcBorders>
            <w:shd w:val="clear" w:color="auto" w:fill="auto"/>
            <w:hideMark/>
          </w:tcPr>
          <w:p w14:paraId="04559C23"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Day</w:t>
            </w:r>
            <w:r w:rsidRPr="00004514">
              <w:rPr>
                <w:rFonts w:asciiTheme="minorHAnsi" w:eastAsia="Times New Roman" w:hAnsiTheme="minorHAnsi" w:cstheme="minorHAnsi"/>
                <w:sz w:val="22"/>
              </w:rPr>
              <w:t> </w:t>
            </w:r>
          </w:p>
        </w:tc>
        <w:tc>
          <w:tcPr>
            <w:tcW w:w="990" w:type="dxa"/>
            <w:tcBorders>
              <w:top w:val="single" w:sz="6" w:space="0" w:color="auto"/>
              <w:left w:val="nil"/>
              <w:bottom w:val="single" w:sz="6" w:space="0" w:color="auto"/>
              <w:right w:val="single" w:sz="6" w:space="0" w:color="auto"/>
            </w:tcBorders>
            <w:shd w:val="clear" w:color="auto" w:fill="auto"/>
            <w:hideMark/>
          </w:tcPr>
          <w:p w14:paraId="63539B44"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Date</w:t>
            </w:r>
            <w:r w:rsidRPr="00004514">
              <w:rPr>
                <w:rFonts w:asciiTheme="minorHAnsi" w:eastAsia="Times New Roman" w:hAnsiTheme="minorHAnsi" w:cstheme="minorHAnsi"/>
                <w:sz w:val="22"/>
              </w:rPr>
              <w:t> </w:t>
            </w:r>
          </w:p>
        </w:tc>
        <w:tc>
          <w:tcPr>
            <w:tcW w:w="1350" w:type="dxa"/>
            <w:tcBorders>
              <w:top w:val="single" w:sz="6" w:space="0" w:color="auto"/>
              <w:left w:val="nil"/>
              <w:bottom w:val="single" w:sz="6" w:space="0" w:color="auto"/>
              <w:right w:val="single" w:sz="6" w:space="0" w:color="auto"/>
            </w:tcBorders>
            <w:shd w:val="clear" w:color="auto" w:fill="auto"/>
            <w:hideMark/>
          </w:tcPr>
          <w:p w14:paraId="19787485"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Session</w:t>
            </w:r>
            <w:r w:rsidRPr="00004514">
              <w:rPr>
                <w:rFonts w:asciiTheme="minorHAnsi" w:eastAsia="Times New Roman" w:hAnsiTheme="minorHAnsi" w:cstheme="minorHAnsi"/>
                <w:sz w:val="22"/>
              </w:rPr>
              <w:t> </w:t>
            </w:r>
          </w:p>
        </w:tc>
        <w:tc>
          <w:tcPr>
            <w:tcW w:w="1530" w:type="dxa"/>
            <w:tcBorders>
              <w:top w:val="single" w:sz="6" w:space="0" w:color="auto"/>
              <w:left w:val="nil"/>
              <w:bottom w:val="single" w:sz="6" w:space="0" w:color="auto"/>
              <w:right w:val="single" w:sz="6" w:space="0" w:color="auto"/>
            </w:tcBorders>
            <w:shd w:val="clear" w:color="auto" w:fill="auto"/>
            <w:hideMark/>
          </w:tcPr>
          <w:p w14:paraId="3D1ACC9C"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Time</w:t>
            </w:r>
            <w:r w:rsidRPr="00004514">
              <w:rPr>
                <w:rFonts w:asciiTheme="minorHAnsi" w:eastAsia="Times New Roman" w:hAnsiTheme="minorHAnsi" w:cstheme="minorHAnsi"/>
                <w:sz w:val="22"/>
              </w:rPr>
              <w:t> </w:t>
            </w:r>
          </w:p>
        </w:tc>
        <w:tc>
          <w:tcPr>
            <w:tcW w:w="1508" w:type="dxa"/>
            <w:tcBorders>
              <w:top w:val="single" w:sz="6" w:space="0" w:color="auto"/>
              <w:left w:val="nil"/>
              <w:bottom w:val="single" w:sz="6" w:space="0" w:color="auto"/>
              <w:right w:val="single" w:sz="6" w:space="0" w:color="auto"/>
            </w:tcBorders>
            <w:shd w:val="clear" w:color="auto" w:fill="auto"/>
            <w:hideMark/>
          </w:tcPr>
          <w:p w14:paraId="482862A6"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Pastoral Region</w:t>
            </w:r>
            <w:r w:rsidRPr="00004514">
              <w:rPr>
                <w:rFonts w:asciiTheme="minorHAnsi" w:eastAsia="Times New Roman" w:hAnsiTheme="minorHAnsi" w:cstheme="minorHAnsi"/>
                <w:sz w:val="22"/>
              </w:rPr>
              <w:t> </w:t>
            </w:r>
          </w:p>
        </w:tc>
        <w:tc>
          <w:tcPr>
            <w:tcW w:w="1642" w:type="dxa"/>
            <w:tcBorders>
              <w:top w:val="single" w:sz="6" w:space="0" w:color="auto"/>
              <w:left w:val="nil"/>
              <w:bottom w:val="single" w:sz="6" w:space="0" w:color="auto"/>
              <w:right w:val="single" w:sz="6" w:space="0" w:color="auto"/>
            </w:tcBorders>
            <w:shd w:val="clear" w:color="auto" w:fill="auto"/>
            <w:hideMark/>
          </w:tcPr>
          <w:p w14:paraId="505D5C4F" w14:textId="77777777" w:rsidR="00004514" w:rsidRPr="00004514" w:rsidRDefault="00004514" w:rsidP="00E46036">
            <w:pPr>
              <w:spacing w:after="0" w:line="240" w:lineRule="auto"/>
              <w:jc w:val="center"/>
              <w:textAlignment w:val="baseline"/>
              <w:rPr>
                <w:rFonts w:asciiTheme="minorHAnsi" w:eastAsia="Times New Roman" w:hAnsiTheme="minorHAnsi" w:cstheme="minorHAnsi"/>
                <w:sz w:val="22"/>
              </w:rPr>
            </w:pPr>
            <w:r w:rsidRPr="00004514">
              <w:rPr>
                <w:rFonts w:asciiTheme="minorHAnsi" w:eastAsia="Times New Roman" w:hAnsiTheme="minorHAnsi" w:cstheme="minorHAnsi"/>
                <w:b/>
                <w:bCs/>
                <w:sz w:val="22"/>
              </w:rPr>
              <w:t>Venue</w:t>
            </w:r>
            <w:r w:rsidRPr="00004514">
              <w:rPr>
                <w:rFonts w:asciiTheme="minorHAnsi" w:eastAsia="Times New Roman" w:hAnsiTheme="minorHAnsi" w:cstheme="minorHAnsi"/>
                <w:sz w:val="22"/>
              </w:rPr>
              <w:t> </w:t>
            </w:r>
          </w:p>
        </w:tc>
      </w:tr>
      <w:tr w:rsidR="00004514" w:rsidRPr="00004514" w14:paraId="54F41036"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AD10502" w14:textId="788B8710"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4FB9EE6C" w14:textId="1BC965DA"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uesday</w:t>
            </w:r>
          </w:p>
          <w:p w14:paraId="2AFC9721" w14:textId="18552B8C" w:rsidR="00004514" w:rsidRPr="00004514" w:rsidRDefault="00004514" w:rsidP="00004514">
            <w:pPr>
              <w:spacing w:after="0" w:line="240" w:lineRule="auto"/>
              <w:textAlignment w:val="baseline"/>
              <w:rPr>
                <w:rFonts w:asciiTheme="minorHAnsi" w:eastAsia="Times New Roman" w:hAnsiTheme="minorHAnsi" w:cstheme="minorHAnsi"/>
                <w:sz w:val="22"/>
              </w:rPr>
            </w:pP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73E8410" w14:textId="16745B0D"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745D20B1" w14:textId="08D5B640"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pril 13</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3BC200F" w14:textId="09BD756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326BFBB" w14:textId="444D4363"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0965270" w14:textId="631F006F"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71E53C92" w14:textId="37608980"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Upper Hunter</w:t>
            </w:r>
          </w:p>
        </w:tc>
        <w:tc>
          <w:tcPr>
            <w:tcW w:w="164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2519B7D" w14:textId="727AB6A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St Joseph’s High School</w:t>
            </w:r>
            <w:r>
              <w:rPr>
                <w:rFonts w:asciiTheme="minorHAnsi" w:eastAsia="Times New Roman" w:hAnsiTheme="minorHAnsi" w:cstheme="minorHAnsi"/>
                <w:sz w:val="22"/>
              </w:rPr>
              <w:t>, Segenhoe St</w:t>
            </w:r>
          </w:p>
          <w:p w14:paraId="0FC6B400" w14:textId="5937B31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berdeen</w:t>
            </w:r>
          </w:p>
        </w:tc>
      </w:tr>
      <w:tr w:rsidR="00004514" w:rsidRPr="00004514" w14:paraId="1526AA4B"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21EB88A"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F9A6690"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415D99C0" w14:textId="65BE3C83"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ss</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EE022C2" w14:textId="4E2452A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5pm – 5.30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A2354F"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E3E074"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663EDD50"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5FC528"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1B5512"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39B363B" w14:textId="6284453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647C5318" w14:textId="0760E3D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6pm – 8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08CA9E5"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F5E786D"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62B11056"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4BD3FAD" w14:textId="2B118F2A"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3B407BC2" w14:textId="5BAE12DA"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Wednesday</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3D885E3" w14:textId="401611CF"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14952916" w14:textId="29B5F92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pril 14</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955FFBE" w14:textId="45244DE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340F231" w14:textId="1CCD264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98174B" w14:textId="054254B4"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2EC27BC1" w14:textId="7B41933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Chisholm/</w:t>
            </w:r>
            <w:r>
              <w:rPr>
                <w:rFonts w:asciiTheme="minorHAnsi" w:eastAsia="Times New Roman" w:hAnsiTheme="minorHAnsi" w:cstheme="minorHAnsi"/>
                <w:sz w:val="22"/>
              </w:rPr>
              <w:br/>
            </w:r>
            <w:r w:rsidRPr="00004514">
              <w:rPr>
                <w:rFonts w:asciiTheme="minorHAnsi" w:eastAsia="Times New Roman" w:hAnsiTheme="minorHAnsi" w:cstheme="minorHAnsi"/>
                <w:sz w:val="22"/>
              </w:rPr>
              <w:t>Vineyards</w:t>
            </w:r>
          </w:p>
        </w:tc>
        <w:tc>
          <w:tcPr>
            <w:tcW w:w="164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61256FA" w14:textId="45F10717"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ll Saints College -</w:t>
            </w:r>
            <w:r w:rsidRPr="00004514">
              <w:rPr>
                <w:rFonts w:asciiTheme="minorHAnsi" w:eastAsia="Times New Roman" w:hAnsiTheme="minorHAnsi" w:cstheme="minorHAnsi"/>
                <w:sz w:val="22"/>
              </w:rPr>
              <w:br/>
              <w:t>St Mary’s Campus</w:t>
            </w:r>
          </w:p>
          <w:p w14:paraId="389FBA0B" w14:textId="4849792A"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16</w:t>
            </w:r>
            <w:r>
              <w:rPr>
                <w:rFonts w:asciiTheme="minorHAnsi" w:eastAsia="Times New Roman" w:hAnsiTheme="minorHAnsi" w:cstheme="minorHAnsi"/>
                <w:sz w:val="22"/>
              </w:rPr>
              <w:t xml:space="preserve"> </w:t>
            </w:r>
            <w:r w:rsidRPr="00004514">
              <w:rPr>
                <w:rFonts w:asciiTheme="minorHAnsi" w:eastAsia="Times New Roman" w:hAnsiTheme="minorHAnsi" w:cstheme="minorHAnsi"/>
                <w:sz w:val="22"/>
              </w:rPr>
              <w:t>Grant St</w:t>
            </w:r>
            <w:r>
              <w:rPr>
                <w:rFonts w:asciiTheme="minorHAnsi" w:eastAsia="Times New Roman" w:hAnsiTheme="minorHAnsi" w:cstheme="minorHAnsi"/>
                <w:sz w:val="22"/>
              </w:rPr>
              <w:t>,</w:t>
            </w:r>
            <w:r w:rsidRPr="00004514">
              <w:rPr>
                <w:rFonts w:asciiTheme="minorHAnsi" w:eastAsia="Times New Roman" w:hAnsiTheme="minorHAnsi" w:cstheme="minorHAnsi"/>
                <w:sz w:val="22"/>
              </w:rPr>
              <w:t>  </w:t>
            </w:r>
            <w:r>
              <w:rPr>
                <w:rFonts w:asciiTheme="minorHAnsi" w:eastAsia="Times New Roman" w:hAnsiTheme="minorHAnsi" w:cstheme="minorHAnsi"/>
                <w:sz w:val="22"/>
              </w:rPr>
              <w:br/>
            </w:r>
            <w:r w:rsidRPr="00004514">
              <w:rPr>
                <w:rFonts w:asciiTheme="minorHAnsi" w:eastAsia="Times New Roman" w:hAnsiTheme="minorHAnsi" w:cstheme="minorHAnsi"/>
                <w:sz w:val="22"/>
              </w:rPr>
              <w:t>Maitland</w:t>
            </w:r>
          </w:p>
        </w:tc>
      </w:tr>
      <w:tr w:rsidR="00004514" w:rsidRPr="00004514" w14:paraId="6ABE2B7F"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DCC9300"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304615"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12FD80BA" w14:textId="2F28079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ss</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2402508" w14:textId="2DB891A9"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5pm – 5.30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1D965FF"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2AA30E"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4FD5AA53"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C97980E"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B120A8"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6C3EC97C" w14:textId="1CB8DDC2"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FC48F03" w14:textId="7B201B63"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6pm – 8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2AF2E65"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93BD65"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392EFC01"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2F41BCD" w14:textId="19C7A2D9"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79DB65A8" w14:textId="1ABF184E"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hursday</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0D7C43B" w14:textId="30142807"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20900259" w14:textId="1050572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pril 15</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4FB6CDFF" w14:textId="752C5F5D"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3099C49" w14:textId="425357B7"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2BD5E89" w14:textId="1258D4BC"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019C76BF" w14:textId="77777777" w:rsid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Blackbutt/</w:t>
            </w:r>
            <w:r>
              <w:rPr>
                <w:rFonts w:asciiTheme="minorHAnsi" w:eastAsia="Times New Roman" w:hAnsiTheme="minorHAnsi" w:cstheme="minorHAnsi"/>
                <w:sz w:val="22"/>
              </w:rPr>
              <w:br/>
            </w:r>
            <w:r w:rsidRPr="00004514">
              <w:rPr>
                <w:rFonts w:asciiTheme="minorHAnsi" w:eastAsia="Times New Roman" w:hAnsiTheme="minorHAnsi" w:cstheme="minorHAnsi"/>
                <w:sz w:val="22"/>
              </w:rPr>
              <w:t>Port</w:t>
            </w:r>
            <w:r>
              <w:rPr>
                <w:rFonts w:asciiTheme="minorHAnsi" w:eastAsia="Times New Roman" w:hAnsiTheme="minorHAnsi" w:cstheme="minorHAnsi"/>
                <w:sz w:val="22"/>
              </w:rPr>
              <w:t xml:space="preserve"> </w:t>
            </w:r>
            <w:r w:rsidRPr="00004514">
              <w:rPr>
                <w:rFonts w:asciiTheme="minorHAnsi" w:eastAsia="Times New Roman" w:hAnsiTheme="minorHAnsi" w:cstheme="minorHAnsi"/>
                <w:sz w:val="22"/>
              </w:rPr>
              <w:t>Stephens/</w:t>
            </w:r>
          </w:p>
          <w:p w14:paraId="05E06239" w14:textId="531256E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Eastlakes/City</w:t>
            </w:r>
          </w:p>
        </w:tc>
        <w:tc>
          <w:tcPr>
            <w:tcW w:w="164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24DDE1" w14:textId="33EF82A0"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St Mary’s Immaculate Parish</w:t>
            </w:r>
          </w:p>
          <w:p w14:paraId="7D60CAEA" w14:textId="45BA109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11 Milson St</w:t>
            </w:r>
            <w:r>
              <w:rPr>
                <w:rFonts w:asciiTheme="minorHAnsi" w:eastAsia="Times New Roman" w:hAnsiTheme="minorHAnsi" w:cstheme="minorHAnsi"/>
                <w:sz w:val="22"/>
              </w:rPr>
              <w:t>,</w:t>
            </w:r>
          </w:p>
          <w:p w14:paraId="05556C78" w14:textId="0741CA87"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Charlestown</w:t>
            </w:r>
          </w:p>
        </w:tc>
      </w:tr>
      <w:tr w:rsidR="00004514" w:rsidRPr="00004514" w14:paraId="3AC34CE9"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8685FB"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5CEE34B"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1CF2B0C8" w14:textId="0203478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ss</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57497F0" w14:textId="52DBDF82"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5pm – 5.30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F59D45"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9F13B1"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65E1DF8F"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6A57CA"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B6D5B9"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C31DF11" w14:textId="581A536C"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0047663F" w14:textId="04FF34DF"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6pm – 8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2A34E9"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3CA710"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27CA00B1"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54A6D7B" w14:textId="4D9C124C"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3356DD2E" w14:textId="7776CBC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uesday</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66FEADB" w14:textId="237510F3"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2E918F6D" w14:textId="5D180AD3"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pril 20</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21382776" w14:textId="7E64249A"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024E8BB3" w14:textId="62DD33FC"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A51FD7D" w14:textId="5B20371E"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56766560" w14:textId="7DEF5B4D"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Northern</w:t>
            </w:r>
          </w:p>
        </w:tc>
        <w:tc>
          <w:tcPr>
            <w:tcW w:w="164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71BF0DD" w14:textId="628E9E4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Holy Name Parish</w:t>
            </w:r>
          </w:p>
          <w:p w14:paraId="25F411B9" w14:textId="0E1AF32E"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33 Lake St</w:t>
            </w:r>
            <w:r>
              <w:rPr>
                <w:rFonts w:asciiTheme="minorHAnsi" w:eastAsia="Times New Roman" w:hAnsiTheme="minorHAnsi" w:cstheme="minorHAnsi"/>
                <w:sz w:val="22"/>
              </w:rPr>
              <w:t>,</w:t>
            </w:r>
          </w:p>
          <w:p w14:paraId="1F58ABF8" w14:textId="732B0AA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Forster</w:t>
            </w:r>
          </w:p>
        </w:tc>
      </w:tr>
      <w:tr w:rsidR="00004514" w:rsidRPr="00004514" w14:paraId="3DD11A27"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B89579A"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EF2657F"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242C759B" w14:textId="55441928"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ss</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8A88530" w14:textId="3085FCCF"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5pm – 5.30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0A6006"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129B00"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5A327B1D"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E52B21"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B4461E"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29F2980F" w14:textId="1F404C8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5AC042E7" w14:textId="00C544F2"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6pm – 8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CD36E63"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3E96F7"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5DAB741B"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A9EB43" w14:textId="2AF2A03A"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5AB36079" w14:textId="38F9A04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hursday</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E88FAD1" w14:textId="5B865C2E"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580AFD3D" w14:textId="4C8B427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April 22</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38A1FAC8" w14:textId="15812BA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391E9A88" w14:textId="177401B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61B1F02" w14:textId="2722D107" w:rsidR="00004514" w:rsidRPr="00004514" w:rsidRDefault="00004514" w:rsidP="00004514">
            <w:pPr>
              <w:spacing w:after="0" w:line="240" w:lineRule="auto"/>
              <w:textAlignment w:val="baseline"/>
              <w:rPr>
                <w:rFonts w:asciiTheme="minorHAnsi" w:eastAsia="Times New Roman" w:hAnsiTheme="minorHAnsi" w:cstheme="minorHAnsi"/>
                <w:sz w:val="22"/>
              </w:rPr>
            </w:pPr>
            <w:r>
              <w:rPr>
                <w:rFonts w:asciiTheme="minorHAnsi" w:eastAsia="Times New Roman" w:hAnsiTheme="minorHAnsi" w:cstheme="minorHAnsi"/>
                <w:sz w:val="22"/>
              </w:rPr>
              <w:t>Macquarie/ Western</w:t>
            </w:r>
          </w:p>
          <w:p w14:paraId="39817422" w14:textId="7DB9BA94" w:rsidR="00004514" w:rsidRPr="00004514" w:rsidRDefault="00004514" w:rsidP="00004514">
            <w:pPr>
              <w:spacing w:after="0" w:line="240" w:lineRule="auto"/>
              <w:textAlignment w:val="baseline"/>
              <w:rPr>
                <w:rFonts w:asciiTheme="minorHAnsi" w:eastAsia="Times New Roman" w:hAnsiTheme="minorHAnsi" w:cstheme="minorHAnsi"/>
                <w:sz w:val="22"/>
              </w:rPr>
            </w:pPr>
          </w:p>
        </w:tc>
        <w:tc>
          <w:tcPr>
            <w:tcW w:w="164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650FF1D" w14:textId="5DB544B1"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St Joseph’s Parish</w:t>
            </w:r>
          </w:p>
          <w:p w14:paraId="5C57CF4E" w14:textId="3AEFF764"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140 Wangi Rd</w:t>
            </w:r>
            <w:r>
              <w:rPr>
                <w:rFonts w:asciiTheme="minorHAnsi" w:eastAsia="Times New Roman" w:hAnsiTheme="minorHAnsi" w:cstheme="minorHAnsi"/>
                <w:sz w:val="22"/>
              </w:rPr>
              <w:t>,</w:t>
            </w:r>
          </w:p>
          <w:p w14:paraId="2FB8C006" w14:textId="22F27C57"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oronto</w:t>
            </w:r>
            <w:r>
              <w:rPr>
                <w:rFonts w:asciiTheme="minorHAnsi" w:eastAsia="Times New Roman" w:hAnsiTheme="minorHAnsi" w:cstheme="minorHAnsi"/>
                <w:sz w:val="22"/>
              </w:rPr>
              <w:br/>
            </w:r>
          </w:p>
        </w:tc>
      </w:tr>
      <w:tr w:rsidR="00004514" w:rsidRPr="00004514" w14:paraId="2649B1EA"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92060E"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FEFD30"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A43D375" w14:textId="373ED89C"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ss</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7714121B" w14:textId="01089F5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5pm – 5.30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079782"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4C4040"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2FCE3B73"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3B2F9A" w14:textId="77777777" w:rsidR="00004514" w:rsidRPr="00004514" w:rsidRDefault="00004514" w:rsidP="00004514">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9E1FBB"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56341B47" w14:textId="42D53E5F"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28076489" w14:textId="09C688B9"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6pm – 8pm</w:t>
            </w:r>
          </w:p>
        </w:tc>
        <w:tc>
          <w:tcPr>
            <w:tcW w:w="150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A8AB45" w14:textId="77777777" w:rsidR="00004514" w:rsidRPr="00004514" w:rsidRDefault="00004514" w:rsidP="00004514">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7BF4530" w14:textId="77777777" w:rsidR="00004514" w:rsidRPr="00004514" w:rsidRDefault="00004514" w:rsidP="00004514">
            <w:pPr>
              <w:spacing w:after="0" w:line="240" w:lineRule="auto"/>
              <w:rPr>
                <w:rFonts w:asciiTheme="minorHAnsi" w:eastAsia="Times New Roman" w:hAnsiTheme="minorHAnsi" w:cstheme="minorHAnsi"/>
                <w:sz w:val="22"/>
              </w:rPr>
            </w:pPr>
          </w:p>
        </w:tc>
      </w:tr>
      <w:tr w:rsidR="00004514" w:rsidRPr="00004514" w14:paraId="64504496" w14:textId="77777777" w:rsidTr="006613B7">
        <w:tc>
          <w:tcPr>
            <w:tcW w:w="11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5CB6BAB" w14:textId="2077E7B8"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37EE3E23" w14:textId="33012E66"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Tuesday</w:t>
            </w:r>
          </w:p>
        </w:tc>
        <w:tc>
          <w:tcPr>
            <w:tcW w:w="99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9D29556" w14:textId="4F5DCD81"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2EB7EF2B" w14:textId="5CA1AE85"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May 4</w:t>
            </w:r>
          </w:p>
        </w:tc>
        <w:tc>
          <w:tcPr>
            <w:tcW w:w="1350" w:type="dxa"/>
            <w:tcBorders>
              <w:top w:val="single" w:sz="6" w:space="0" w:color="auto"/>
              <w:left w:val="single" w:sz="6" w:space="0" w:color="auto"/>
              <w:bottom w:val="single" w:sz="6" w:space="0" w:color="auto"/>
              <w:right w:val="single" w:sz="6" w:space="0" w:color="auto"/>
            </w:tcBorders>
            <w:shd w:val="clear" w:color="auto" w:fill="auto"/>
            <w:hideMark/>
          </w:tcPr>
          <w:p w14:paraId="615EFFD0" w14:textId="41B10A4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Reflection</w:t>
            </w:r>
          </w:p>
        </w:tc>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1488BB70" w14:textId="3FE4C141"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2.30pm – 4pm</w:t>
            </w:r>
          </w:p>
        </w:tc>
        <w:tc>
          <w:tcPr>
            <w:tcW w:w="1508" w:type="dxa"/>
            <w:vMerge w:val="restart"/>
            <w:tcBorders>
              <w:top w:val="single" w:sz="6" w:space="0" w:color="auto"/>
              <w:left w:val="single" w:sz="6" w:space="0" w:color="auto"/>
              <w:bottom w:val="single" w:sz="4" w:space="0" w:color="auto"/>
              <w:right w:val="single" w:sz="6" w:space="0" w:color="auto"/>
            </w:tcBorders>
            <w:shd w:val="clear" w:color="auto" w:fill="auto"/>
            <w:hideMark/>
          </w:tcPr>
          <w:p w14:paraId="5C8B683D" w14:textId="45D6A491" w:rsidR="00004514" w:rsidRPr="00004514" w:rsidRDefault="00004514" w:rsidP="00004514">
            <w:pPr>
              <w:spacing w:after="0" w:line="240" w:lineRule="auto"/>
              <w:textAlignment w:val="baseline"/>
              <w:rPr>
                <w:rFonts w:asciiTheme="minorHAnsi" w:eastAsia="Times New Roman" w:hAnsiTheme="minorHAnsi" w:cstheme="minorHAnsi"/>
                <w:sz w:val="22"/>
              </w:rPr>
            </w:pPr>
          </w:p>
          <w:p w14:paraId="6B2AE0F9" w14:textId="5674333A"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Blackbutt/Port Stephens/Eastlakes/City</w:t>
            </w:r>
          </w:p>
        </w:tc>
        <w:tc>
          <w:tcPr>
            <w:tcW w:w="1642" w:type="dxa"/>
            <w:vMerge w:val="restart"/>
            <w:tcBorders>
              <w:top w:val="single" w:sz="6" w:space="0" w:color="auto"/>
              <w:left w:val="single" w:sz="6" w:space="0" w:color="auto"/>
              <w:bottom w:val="single" w:sz="4" w:space="0" w:color="auto"/>
              <w:right w:val="single" w:sz="6" w:space="0" w:color="auto"/>
            </w:tcBorders>
            <w:shd w:val="clear" w:color="auto" w:fill="auto"/>
            <w:hideMark/>
          </w:tcPr>
          <w:p w14:paraId="6705911D" w14:textId="42DE2F22"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Cathedral House</w:t>
            </w:r>
          </w:p>
          <w:p w14:paraId="5B9CEBA9" w14:textId="60C2F6E1"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Sacred Heart Cathedral</w:t>
            </w:r>
          </w:p>
          <w:p w14:paraId="2E09A257" w14:textId="3285F32D"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841 Hunter St</w:t>
            </w:r>
          </w:p>
          <w:p w14:paraId="42A5A551" w14:textId="57CECC3B" w:rsidR="00004514" w:rsidRPr="00004514" w:rsidRDefault="00004514" w:rsidP="00004514">
            <w:pPr>
              <w:spacing w:after="0" w:line="240" w:lineRule="auto"/>
              <w:textAlignment w:val="baseline"/>
              <w:rPr>
                <w:rFonts w:asciiTheme="minorHAnsi" w:eastAsia="Times New Roman" w:hAnsiTheme="minorHAnsi" w:cstheme="minorHAnsi"/>
                <w:sz w:val="22"/>
              </w:rPr>
            </w:pPr>
            <w:r w:rsidRPr="00004514">
              <w:rPr>
                <w:rFonts w:asciiTheme="minorHAnsi" w:eastAsia="Times New Roman" w:hAnsiTheme="minorHAnsi" w:cstheme="minorHAnsi"/>
                <w:sz w:val="22"/>
              </w:rPr>
              <w:t>Newcastle West</w:t>
            </w:r>
          </w:p>
          <w:p w14:paraId="67C3F9BA" w14:textId="337DC6D4" w:rsidR="00004514" w:rsidRPr="00004514" w:rsidRDefault="00004514" w:rsidP="00004514">
            <w:pPr>
              <w:spacing w:after="0" w:line="240" w:lineRule="auto"/>
              <w:textAlignment w:val="baseline"/>
              <w:rPr>
                <w:rFonts w:asciiTheme="minorHAnsi" w:eastAsia="Times New Roman" w:hAnsiTheme="minorHAnsi" w:cstheme="minorHAnsi"/>
                <w:sz w:val="22"/>
              </w:rPr>
            </w:pPr>
          </w:p>
        </w:tc>
      </w:tr>
      <w:tr w:rsidR="00004514" w:rsidRPr="00004514" w14:paraId="1AA9E5B9" w14:textId="77777777" w:rsidTr="006613B7">
        <w:tc>
          <w:tcPr>
            <w:tcW w:w="117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641D88" w14:textId="77777777" w:rsidR="00004514" w:rsidRPr="00004514" w:rsidRDefault="00004514" w:rsidP="00E46036">
            <w:pPr>
              <w:spacing w:after="0" w:line="240" w:lineRule="auto"/>
              <w:rPr>
                <w:rFonts w:asciiTheme="minorHAnsi" w:eastAsia="Times New Roman" w:hAnsiTheme="minorHAnsi" w:cstheme="minorHAnsi"/>
                <w:sz w:val="22"/>
              </w:rPr>
            </w:pPr>
          </w:p>
        </w:tc>
        <w:tc>
          <w:tcPr>
            <w:tcW w:w="99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9CDF1F3" w14:textId="77777777" w:rsidR="00004514" w:rsidRPr="00004514" w:rsidRDefault="00004514" w:rsidP="00E46036">
            <w:pPr>
              <w:spacing w:after="0" w:line="240" w:lineRule="auto"/>
              <w:rPr>
                <w:rFonts w:asciiTheme="minorHAnsi" w:eastAsia="Times New Roman" w:hAnsiTheme="minorHAnsi" w:cstheme="minorHAnsi"/>
                <w:sz w:val="22"/>
              </w:rPr>
            </w:pPr>
          </w:p>
        </w:tc>
        <w:tc>
          <w:tcPr>
            <w:tcW w:w="1350" w:type="dxa"/>
            <w:shd w:val="clear" w:color="auto" w:fill="auto"/>
            <w:vAlign w:val="center"/>
            <w:hideMark/>
          </w:tcPr>
          <w:p w14:paraId="6CC7E7BE" w14:textId="77777777" w:rsidR="00004514" w:rsidRPr="00004514" w:rsidRDefault="00004514" w:rsidP="00E46036">
            <w:pPr>
              <w:spacing w:after="0" w:line="240" w:lineRule="auto"/>
              <w:rPr>
                <w:rFonts w:asciiTheme="minorHAnsi" w:eastAsia="Times New Roman" w:hAnsiTheme="minorHAnsi" w:cstheme="minorHAnsi"/>
                <w:sz w:val="22"/>
              </w:rPr>
            </w:pPr>
          </w:p>
        </w:tc>
        <w:tc>
          <w:tcPr>
            <w:tcW w:w="1530" w:type="dxa"/>
            <w:shd w:val="clear" w:color="auto" w:fill="auto"/>
            <w:vAlign w:val="center"/>
            <w:hideMark/>
          </w:tcPr>
          <w:p w14:paraId="4C125697" w14:textId="77777777" w:rsidR="00004514" w:rsidRPr="00004514" w:rsidRDefault="00004514" w:rsidP="00E46036">
            <w:pPr>
              <w:spacing w:after="0" w:line="240" w:lineRule="auto"/>
              <w:rPr>
                <w:rFonts w:asciiTheme="minorHAnsi" w:eastAsia="Times New Roman" w:hAnsiTheme="minorHAnsi" w:cstheme="minorHAnsi"/>
                <w:sz w:val="22"/>
              </w:rPr>
            </w:pPr>
          </w:p>
        </w:tc>
        <w:tc>
          <w:tcPr>
            <w:tcW w:w="1508" w:type="dxa"/>
            <w:vMerge/>
            <w:tcBorders>
              <w:top w:val="single" w:sz="6" w:space="0" w:color="auto"/>
              <w:left w:val="single" w:sz="6" w:space="0" w:color="auto"/>
              <w:bottom w:val="single" w:sz="4" w:space="0" w:color="auto"/>
              <w:right w:val="single" w:sz="6" w:space="0" w:color="auto"/>
            </w:tcBorders>
            <w:shd w:val="clear" w:color="auto" w:fill="auto"/>
            <w:vAlign w:val="center"/>
            <w:hideMark/>
          </w:tcPr>
          <w:p w14:paraId="7690AE5A" w14:textId="77777777" w:rsidR="00004514" w:rsidRPr="00004514" w:rsidRDefault="00004514" w:rsidP="00E46036">
            <w:pPr>
              <w:spacing w:after="0" w:line="240" w:lineRule="auto"/>
              <w:rPr>
                <w:rFonts w:asciiTheme="minorHAnsi" w:eastAsia="Times New Roman" w:hAnsiTheme="minorHAnsi" w:cstheme="minorHAnsi"/>
                <w:sz w:val="22"/>
              </w:rPr>
            </w:pPr>
          </w:p>
        </w:tc>
        <w:tc>
          <w:tcPr>
            <w:tcW w:w="1642" w:type="dxa"/>
            <w:vMerge/>
            <w:tcBorders>
              <w:top w:val="single" w:sz="6" w:space="0" w:color="auto"/>
              <w:left w:val="single" w:sz="6" w:space="0" w:color="auto"/>
              <w:bottom w:val="single" w:sz="4" w:space="0" w:color="auto"/>
              <w:right w:val="single" w:sz="6" w:space="0" w:color="auto"/>
            </w:tcBorders>
            <w:shd w:val="clear" w:color="auto" w:fill="auto"/>
            <w:vAlign w:val="center"/>
            <w:hideMark/>
          </w:tcPr>
          <w:p w14:paraId="277DA82F" w14:textId="77777777" w:rsidR="00004514" w:rsidRPr="00004514" w:rsidRDefault="00004514" w:rsidP="00E46036">
            <w:pPr>
              <w:spacing w:after="0" w:line="240" w:lineRule="auto"/>
              <w:rPr>
                <w:rFonts w:asciiTheme="minorHAnsi" w:eastAsia="Times New Roman" w:hAnsiTheme="minorHAnsi" w:cstheme="minorHAnsi"/>
                <w:sz w:val="22"/>
              </w:rPr>
            </w:pPr>
          </w:p>
        </w:tc>
      </w:tr>
    </w:tbl>
    <w:p w14:paraId="7064DE02" w14:textId="77777777" w:rsidR="00004514" w:rsidRPr="00004514" w:rsidRDefault="00004514" w:rsidP="00004514">
      <w:pPr>
        <w:rPr>
          <w:rFonts w:asciiTheme="minorHAnsi" w:hAnsiTheme="minorHAnsi" w:cstheme="minorHAnsi"/>
          <w:b/>
          <w:bCs/>
        </w:rPr>
      </w:pPr>
    </w:p>
    <w:p w14:paraId="1B45148D" w14:textId="1A8128A9" w:rsidR="000D4756" w:rsidRPr="000D4756" w:rsidRDefault="00F46CC1" w:rsidP="000D4756">
      <w:pPr>
        <w:pStyle w:val="ListParagraph"/>
        <w:numPr>
          <w:ilvl w:val="0"/>
          <w:numId w:val="5"/>
        </w:numPr>
        <w:rPr>
          <w:rFonts w:asciiTheme="minorHAnsi" w:eastAsiaTheme="minorHAnsi" w:hAnsiTheme="minorHAnsi" w:cstheme="minorHAnsi"/>
          <w:sz w:val="22"/>
          <w:lang w:eastAsia="en-US"/>
        </w:rPr>
      </w:pPr>
      <w:r>
        <w:rPr>
          <w:rFonts w:asciiTheme="minorHAnsi" w:hAnsiTheme="minorHAnsi" w:cstheme="minorHAnsi"/>
          <w:b/>
          <w:bCs/>
        </w:rPr>
        <w:t>Building the Kingdom of God Booklet</w:t>
      </w:r>
    </w:p>
    <w:p w14:paraId="35F9A718" w14:textId="3FFFDFB1" w:rsidR="006F47D0" w:rsidRPr="00753BB3" w:rsidRDefault="00C4377B" w:rsidP="00753BB3">
      <w:pPr>
        <w:pStyle w:val="ListParagraph"/>
        <w:ind w:left="786"/>
        <w:rPr>
          <w:rFonts w:asciiTheme="minorHAnsi" w:hAnsiTheme="minorHAnsi" w:cstheme="minorHAnsi"/>
          <w:b/>
          <w:bCs/>
          <w:szCs w:val="24"/>
        </w:rPr>
      </w:pPr>
      <w:r>
        <w:br/>
      </w:r>
      <w:r w:rsidRPr="00C4377B">
        <w:rPr>
          <w:rFonts w:asciiTheme="minorHAnsi" w:hAnsiTheme="minorHAnsi" w:cstheme="minorHAnsi"/>
          <w:szCs w:val="24"/>
        </w:rPr>
        <w:t xml:space="preserve">Parishes are encouraged to be familiar with the </w:t>
      </w:r>
      <w:r w:rsidRPr="00C4377B">
        <w:rPr>
          <w:rFonts w:asciiTheme="minorHAnsi" w:hAnsiTheme="minorHAnsi" w:cstheme="minorHAnsi"/>
          <w:b/>
          <w:bCs/>
          <w:i/>
          <w:iCs/>
          <w:color w:val="000000"/>
          <w:szCs w:val="24"/>
        </w:rPr>
        <w:t>Building the Kingdom of God Together, Our Journey</w:t>
      </w:r>
      <w:r w:rsidRPr="00C4377B">
        <w:rPr>
          <w:rFonts w:asciiTheme="minorHAnsi" w:hAnsiTheme="minorHAnsi" w:cstheme="minorHAnsi"/>
          <w:i/>
          <w:iCs/>
          <w:color w:val="000000"/>
          <w:szCs w:val="24"/>
        </w:rPr>
        <w:t xml:space="preserve">, </w:t>
      </w:r>
      <w:r w:rsidRPr="00C4377B">
        <w:rPr>
          <w:rFonts w:asciiTheme="minorHAnsi" w:hAnsiTheme="minorHAnsi" w:cstheme="minorHAnsi"/>
          <w:szCs w:val="24"/>
        </w:rPr>
        <w:t xml:space="preserve">the Diocesan Contemplative Dialogue Reflection Program. To order a hard copy, please complete the </w:t>
      </w:r>
      <w:hyperlink r:id="rId14" w:tgtFrame="_blank" w:history="1">
        <w:r w:rsidRPr="00C4377B">
          <w:rPr>
            <w:rStyle w:val="Hyperlink"/>
            <w:rFonts w:asciiTheme="minorHAnsi" w:hAnsiTheme="minorHAnsi" w:cstheme="minorHAnsi"/>
            <w:b/>
            <w:bCs/>
            <w:szCs w:val="24"/>
          </w:rPr>
          <w:t xml:space="preserve">Order Form </w:t>
        </w:r>
      </w:hyperlink>
      <w:r w:rsidRPr="00C4377B">
        <w:rPr>
          <w:rFonts w:asciiTheme="minorHAnsi" w:hAnsiTheme="minorHAnsi" w:cstheme="minorHAnsi"/>
          <w:szCs w:val="24"/>
        </w:rPr>
        <w:t xml:space="preserve">  The books will be delivered by our Family Ministry Coordinators to the parish office indicated on your form, or can be pick up from the Diocesan Office reception. There is an online version of the program on our Diocesan Synod website, you can provide feedback under the </w:t>
      </w:r>
      <w:r w:rsidRPr="00C4377B">
        <w:rPr>
          <w:rFonts w:asciiTheme="minorHAnsi" w:hAnsiTheme="minorHAnsi" w:cstheme="minorHAnsi"/>
          <w:i/>
          <w:iCs/>
          <w:szCs w:val="24"/>
        </w:rPr>
        <w:t>Get Involved</w:t>
      </w:r>
      <w:r w:rsidRPr="00C4377B">
        <w:rPr>
          <w:rFonts w:asciiTheme="minorHAnsi" w:hAnsiTheme="minorHAnsi" w:cstheme="minorHAnsi"/>
          <w:szCs w:val="24"/>
        </w:rPr>
        <w:t xml:space="preserve"> tab, on the Submissions page.</w:t>
      </w:r>
      <w:r w:rsidRPr="00C4377B">
        <w:rPr>
          <w:rFonts w:asciiTheme="minorHAnsi" w:hAnsiTheme="minorHAnsi" w:cstheme="minorHAnsi"/>
          <w:szCs w:val="24"/>
        </w:rPr>
        <w:br/>
      </w:r>
    </w:p>
    <w:p w14:paraId="0CB0418D" w14:textId="53CE8CBA" w:rsidR="00102797" w:rsidRPr="00100BF3" w:rsidRDefault="00102797" w:rsidP="00100BF3">
      <w:pPr>
        <w:pStyle w:val="ListParagraph"/>
        <w:numPr>
          <w:ilvl w:val="0"/>
          <w:numId w:val="5"/>
        </w:numPr>
        <w:rPr>
          <w:rFonts w:asciiTheme="minorHAnsi" w:hAnsiTheme="minorHAnsi" w:cstheme="minorHAnsi"/>
          <w:b/>
          <w:bCs/>
        </w:rPr>
      </w:pPr>
      <w:r>
        <w:rPr>
          <w:rFonts w:asciiTheme="minorHAnsi" w:hAnsiTheme="minorHAnsi" w:cstheme="minorHAnsi"/>
          <w:b/>
          <w:bCs/>
        </w:rPr>
        <w:t>Caritas Virtual Immersion Bulletin Notice</w:t>
      </w:r>
    </w:p>
    <w:tbl>
      <w:tblPr>
        <w:tblW w:w="0" w:type="auto"/>
        <w:tblInd w:w="805" w:type="dxa"/>
        <w:tblBorders>
          <w:top w:val="single" w:sz="4" w:space="0" w:color="auto"/>
          <w:left w:val="single" w:sz="4" w:space="0" w:color="auto"/>
          <w:bottom w:val="single" w:sz="4" w:space="0" w:color="auto"/>
          <w:right w:val="single" w:sz="4" w:space="0" w:color="auto"/>
        </w:tblBorders>
        <w:tblCellMar>
          <w:top w:w="284" w:type="dxa"/>
          <w:left w:w="284" w:type="dxa"/>
          <w:right w:w="284" w:type="dxa"/>
        </w:tblCellMar>
        <w:tblLook w:val="04A0" w:firstRow="1" w:lastRow="0" w:firstColumn="1" w:lastColumn="0" w:noHBand="0" w:noVBand="1"/>
      </w:tblPr>
      <w:tblGrid>
        <w:gridCol w:w="8030"/>
      </w:tblGrid>
      <w:tr w:rsidR="00102797" w:rsidRPr="00652567" w14:paraId="5742CA1E" w14:textId="77777777" w:rsidTr="00102797">
        <w:trPr>
          <w:trHeight w:val="1820"/>
        </w:trPr>
        <w:tc>
          <w:tcPr>
            <w:tcW w:w="8030" w:type="dxa"/>
            <w:shd w:val="clear" w:color="auto" w:fill="auto"/>
          </w:tcPr>
          <w:p w14:paraId="5F119EFB" w14:textId="7189B560" w:rsidR="00102797" w:rsidRPr="00102797" w:rsidRDefault="00102797" w:rsidP="00102797">
            <w:pPr>
              <w:rPr>
                <w:rFonts w:cs="Arial"/>
                <w:b/>
                <w:sz w:val="36"/>
                <w:szCs w:val="36"/>
              </w:rPr>
            </w:pPr>
            <w:bookmarkStart w:id="1" w:name="_Hlk61615772"/>
            <w:r w:rsidRPr="00EB695F">
              <w:rPr>
                <w:rFonts w:cs="Arial"/>
                <w:bCs/>
                <w:noProof/>
                <w:color w:val="211D1E"/>
              </w:rPr>
              <w:drawing>
                <wp:anchor distT="0" distB="0" distL="114300" distR="114300" simplePos="0" relativeHeight="251659264" behindDoc="0" locked="0" layoutInCell="1" allowOverlap="1" wp14:anchorId="7F8C835D" wp14:editId="47008C90">
                  <wp:simplePos x="0" y="0"/>
                  <wp:positionH relativeFrom="column">
                    <wp:posOffset>353695</wp:posOffset>
                  </wp:positionH>
                  <wp:positionV relativeFrom="paragraph">
                    <wp:posOffset>50800</wp:posOffset>
                  </wp:positionV>
                  <wp:extent cx="1343025" cy="374015"/>
                  <wp:effectExtent l="0" t="0" r="9525" b="6985"/>
                  <wp:wrapSquare wrapText="bothSides"/>
                  <wp:docPr id="4" name="Picture 2">
                    <a:extLst xmlns:a="http://schemas.openxmlformats.org/drawingml/2006/main">
                      <a:ext uri="{FF2B5EF4-FFF2-40B4-BE49-F238E27FC236}">
                        <a16:creationId xmlns:a16="http://schemas.microsoft.com/office/drawing/2014/main" id="{57F26CCB-DA94-401F-AAE3-96F21809DC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7F26CCB-DA94-401F-AAE3-96F21809DC3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3025" cy="374015"/>
                          </a:xfrm>
                          <a:prstGeom prst="rect">
                            <a:avLst/>
                          </a:prstGeom>
                        </pic:spPr>
                      </pic:pic>
                    </a:graphicData>
                  </a:graphic>
                  <wp14:sizeRelH relativeFrom="margin">
                    <wp14:pctWidth>0</wp14:pctWidth>
                  </wp14:sizeRelH>
                  <wp14:sizeRelV relativeFrom="margin">
                    <wp14:pctHeight>0</wp14:pctHeight>
                  </wp14:sizeRelV>
                </wp:anchor>
              </w:drawing>
            </w:r>
            <w:r>
              <w:rPr>
                <w:rFonts w:cs="Arial"/>
                <w:b/>
                <w:caps/>
                <w:noProof/>
                <w:u w:val="single"/>
              </w:rPr>
              <w:drawing>
                <wp:anchor distT="0" distB="0" distL="114300" distR="114300" simplePos="0" relativeHeight="251660288" behindDoc="0" locked="0" layoutInCell="1" allowOverlap="1" wp14:anchorId="3850C394" wp14:editId="212C88A3">
                  <wp:simplePos x="0" y="0"/>
                  <wp:positionH relativeFrom="column">
                    <wp:posOffset>2867660</wp:posOffset>
                  </wp:positionH>
                  <wp:positionV relativeFrom="paragraph">
                    <wp:posOffset>26670</wp:posOffset>
                  </wp:positionV>
                  <wp:extent cx="1370330" cy="415290"/>
                  <wp:effectExtent l="0" t="0" r="127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itas Logo Decriptor.png"/>
                          <pic:cNvPicPr/>
                        </pic:nvPicPr>
                        <pic:blipFill rotWithShape="1">
                          <a:blip r:embed="rId16" cstate="print">
                            <a:extLst>
                              <a:ext uri="{28A0092B-C50C-407E-A947-70E740481C1C}">
                                <a14:useLocalDpi xmlns:a14="http://schemas.microsoft.com/office/drawing/2010/main" val="0"/>
                              </a:ext>
                            </a:extLst>
                          </a:blip>
                          <a:srcRect r="45361"/>
                          <a:stretch/>
                        </pic:blipFill>
                        <pic:spPr bwMode="auto">
                          <a:xfrm>
                            <a:off x="0" y="0"/>
                            <a:ext cx="1370330" cy="415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877E53" w14:textId="642D6780" w:rsidR="00102797" w:rsidRPr="00102797" w:rsidRDefault="00102797" w:rsidP="00E46036">
            <w:pPr>
              <w:widowControl w:val="0"/>
              <w:autoSpaceDE w:val="0"/>
              <w:autoSpaceDN w:val="0"/>
              <w:adjustRightInd w:val="0"/>
              <w:jc w:val="both"/>
              <w:rPr>
                <w:rFonts w:asciiTheme="minorHAnsi" w:hAnsiTheme="minorHAnsi" w:cstheme="minorHAnsi"/>
                <w:lang w:eastAsia="ja-JP"/>
              </w:rPr>
            </w:pPr>
            <w:r>
              <w:rPr>
                <w:rFonts w:asciiTheme="minorHAnsi" w:hAnsiTheme="minorHAnsi" w:cstheme="minorHAnsi"/>
                <w:lang w:eastAsia="ja-JP"/>
              </w:rPr>
              <w:br/>
            </w:r>
            <w:r w:rsidRPr="00102797">
              <w:rPr>
                <w:rFonts w:asciiTheme="minorHAnsi" w:hAnsiTheme="minorHAnsi" w:cstheme="minorHAnsi"/>
                <w:lang w:eastAsia="ja-JP"/>
              </w:rPr>
              <w:t>Each week during this Lenten season, Caritas Australia is holding Virtual Immersion opportunities for parishes via Zoom video conferencing. These digital engagements will allow participants to focus on prayer and reflection, Catholic Social Teaching and an interview and Q&amp;A with Caritas International Program staff.</w:t>
            </w:r>
          </w:p>
          <w:p w14:paraId="09E222AD" w14:textId="77777777" w:rsidR="00102797" w:rsidRDefault="00102797" w:rsidP="00102797">
            <w:pPr>
              <w:widowControl w:val="0"/>
              <w:autoSpaceDE w:val="0"/>
              <w:autoSpaceDN w:val="0"/>
              <w:adjustRightInd w:val="0"/>
              <w:jc w:val="both"/>
              <w:rPr>
                <w:rFonts w:asciiTheme="minorHAnsi" w:hAnsiTheme="minorHAnsi" w:cstheme="minorHAnsi"/>
                <w:lang w:eastAsia="ja-JP"/>
              </w:rPr>
            </w:pPr>
            <w:r w:rsidRPr="00102797">
              <w:rPr>
                <w:rFonts w:asciiTheme="minorHAnsi" w:hAnsiTheme="minorHAnsi" w:cstheme="minorHAnsi"/>
                <w:lang w:eastAsia="ja-JP"/>
              </w:rPr>
              <w:t xml:space="preserve">Sessions will run Tuesdays and Thursdays for one hour across Australia. </w:t>
            </w:r>
            <w:r w:rsidRPr="00102797">
              <w:rPr>
                <w:rFonts w:asciiTheme="minorHAnsi" w:hAnsiTheme="minorHAnsi" w:cstheme="minorHAnsi"/>
                <w:color w:val="000000"/>
                <w:lang w:eastAsia="ja-JP"/>
              </w:rPr>
              <w:t xml:space="preserve">You can register for a Virtual Immersion by going to </w:t>
            </w:r>
            <w:hyperlink r:id="rId17" w:history="1">
              <w:r w:rsidRPr="00102797">
                <w:rPr>
                  <w:rStyle w:val="Hyperlink"/>
                  <w:rFonts w:asciiTheme="minorHAnsi" w:hAnsiTheme="minorHAnsi" w:cstheme="minorHAnsi"/>
                  <w:color w:val="auto"/>
                  <w:lang w:eastAsia="ja-JP"/>
                </w:rPr>
                <w:t>lent.caritas.org.au</w:t>
              </w:r>
            </w:hyperlink>
            <w:r w:rsidRPr="00102797">
              <w:rPr>
                <w:rFonts w:asciiTheme="minorHAnsi" w:hAnsiTheme="minorHAnsi" w:cstheme="minorHAnsi"/>
                <w:lang w:eastAsia="ja-JP"/>
              </w:rPr>
              <w:t xml:space="preserve">. </w:t>
            </w:r>
            <w:bookmarkEnd w:id="1"/>
          </w:p>
          <w:p w14:paraId="11A3E2DC" w14:textId="301A377C" w:rsidR="004C4846" w:rsidRPr="004C4846" w:rsidRDefault="008E3485" w:rsidP="00102797">
            <w:pPr>
              <w:widowControl w:val="0"/>
              <w:autoSpaceDE w:val="0"/>
              <w:autoSpaceDN w:val="0"/>
              <w:adjustRightInd w:val="0"/>
              <w:jc w:val="both"/>
              <w:rPr>
                <w:rFonts w:asciiTheme="minorHAnsi" w:hAnsiTheme="minorHAnsi" w:cstheme="minorHAnsi"/>
                <w:b/>
                <w:bCs/>
                <w:lang w:eastAsia="ja-JP"/>
              </w:rPr>
            </w:pPr>
            <w:hyperlink r:id="rId18" w:history="1">
              <w:r w:rsidR="004C4846" w:rsidRPr="004C4846">
                <w:rPr>
                  <w:rStyle w:val="Hyperlink"/>
                  <w:rFonts w:asciiTheme="minorHAnsi" w:hAnsiTheme="minorHAnsi" w:cstheme="minorHAnsi"/>
                  <w:b/>
                  <w:bCs/>
                  <w:color w:val="000000" w:themeColor="text1"/>
                  <w:lang w:eastAsia="ja-JP"/>
                </w:rPr>
                <w:t>For the Virtual Immersions Schedule, please click here</w:t>
              </w:r>
            </w:hyperlink>
          </w:p>
        </w:tc>
      </w:tr>
    </w:tbl>
    <w:p w14:paraId="42267CAB" w14:textId="77777777" w:rsidR="002F1C67" w:rsidRPr="00F46CC1" w:rsidRDefault="002F1C67" w:rsidP="00F46CC1">
      <w:pPr>
        <w:rPr>
          <w:rFonts w:asciiTheme="minorHAnsi" w:eastAsiaTheme="minorHAnsi" w:hAnsiTheme="minorHAnsi" w:cstheme="minorHAnsi"/>
          <w:b/>
          <w:bCs/>
          <w:color w:val="000000" w:themeColor="text1"/>
          <w:szCs w:val="24"/>
          <w:lang w:eastAsia="en-US"/>
        </w:rPr>
      </w:pPr>
    </w:p>
    <w:p w14:paraId="25E74E13" w14:textId="01E8E0C4" w:rsidR="00CF2EB4" w:rsidRDefault="00CF2EB4" w:rsidP="00CF2EB4">
      <w:pPr>
        <w:pStyle w:val="ListParagraph"/>
        <w:ind w:left="786"/>
        <w:rPr>
          <w:rFonts w:asciiTheme="minorHAnsi" w:eastAsia="Times New Roman" w:hAnsiTheme="minorHAnsi" w:cstheme="minorHAnsi"/>
          <w:color w:val="000000"/>
          <w:szCs w:val="24"/>
        </w:rPr>
      </w:pPr>
    </w:p>
    <w:p w14:paraId="5E036258" w14:textId="42E0C213" w:rsidR="00C57397" w:rsidRDefault="00C57397" w:rsidP="00CF2EB4">
      <w:pPr>
        <w:pStyle w:val="ListParagraph"/>
        <w:ind w:left="786"/>
        <w:rPr>
          <w:rFonts w:asciiTheme="minorHAnsi" w:eastAsia="Times New Roman" w:hAnsiTheme="minorHAnsi" w:cstheme="minorHAnsi"/>
          <w:color w:val="000000"/>
          <w:szCs w:val="24"/>
        </w:rPr>
      </w:pPr>
    </w:p>
    <w:p w14:paraId="13B3BFB2" w14:textId="71CDD86B" w:rsidR="00C57397" w:rsidRDefault="00C57397" w:rsidP="00CF2EB4">
      <w:pPr>
        <w:pStyle w:val="ListParagraph"/>
        <w:ind w:left="786"/>
        <w:rPr>
          <w:rFonts w:asciiTheme="minorHAnsi" w:eastAsia="Times New Roman" w:hAnsiTheme="minorHAnsi" w:cstheme="minorHAnsi"/>
          <w:color w:val="000000"/>
          <w:szCs w:val="24"/>
        </w:rPr>
      </w:pPr>
    </w:p>
    <w:p w14:paraId="00F46907" w14:textId="20AFA602" w:rsidR="00C57397" w:rsidRPr="00C57397" w:rsidRDefault="00C57397" w:rsidP="00C57397">
      <w:pPr>
        <w:pStyle w:val="ListParagraph"/>
        <w:numPr>
          <w:ilvl w:val="0"/>
          <w:numId w:val="5"/>
        </w:numPr>
        <w:rPr>
          <w:rFonts w:asciiTheme="minorHAnsi" w:eastAsia="Times New Roman" w:hAnsiTheme="minorHAnsi" w:cstheme="minorHAnsi"/>
          <w:color w:val="000000"/>
          <w:szCs w:val="24"/>
        </w:rPr>
      </w:pPr>
      <w:r>
        <w:rPr>
          <w:rFonts w:asciiTheme="minorHAnsi" w:eastAsia="Times New Roman" w:hAnsiTheme="minorHAnsi" w:cstheme="minorHAnsi"/>
          <w:b/>
          <w:bCs/>
          <w:color w:val="000000"/>
          <w:szCs w:val="24"/>
        </w:rPr>
        <w:lastRenderedPageBreak/>
        <w:t>Caritas Autumn Newsletter</w:t>
      </w:r>
    </w:p>
    <w:p w14:paraId="0D806462" w14:textId="05AF3E1A" w:rsidR="00C57397" w:rsidRDefault="00C57397" w:rsidP="00C57397">
      <w:pPr>
        <w:ind w:left="720"/>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The Caritas Autumn newsletter is now available online at </w:t>
      </w:r>
      <w:hyperlink r:id="rId19" w:history="1">
        <w:r w:rsidRPr="00A6241C">
          <w:rPr>
            <w:rStyle w:val="Hyperlink"/>
            <w:rFonts w:asciiTheme="minorHAnsi" w:eastAsia="Times New Roman" w:hAnsiTheme="minorHAnsi" w:cstheme="minorHAnsi"/>
            <w:szCs w:val="24"/>
          </w:rPr>
          <w:t>https://www.caritas.org.au/news/our-magazine/</w:t>
        </w:r>
      </w:hyperlink>
      <w:r>
        <w:rPr>
          <w:rFonts w:asciiTheme="minorHAnsi" w:eastAsia="Times New Roman" w:hAnsiTheme="minorHAnsi" w:cstheme="minorHAnsi"/>
          <w:color w:val="000000"/>
          <w:szCs w:val="24"/>
        </w:rPr>
        <w:t>.</w:t>
      </w:r>
      <w:r w:rsidRPr="00C57397">
        <w:rPr>
          <w:rFonts w:asciiTheme="minorHAnsi" w:eastAsia="Times New Roman" w:hAnsiTheme="minorHAnsi" w:cstheme="minorHAnsi"/>
          <w:color w:val="000000"/>
          <w:szCs w:val="24"/>
        </w:rPr>
        <w:t xml:space="preserve"> Check out their latest news and stories from overseas and in Australia.</w:t>
      </w:r>
    </w:p>
    <w:p w14:paraId="2EEE1123" w14:textId="57F30C95" w:rsidR="00C57397" w:rsidRPr="00C57397" w:rsidRDefault="00C57397" w:rsidP="00C57397">
      <w:pPr>
        <w:pStyle w:val="ListParagraph"/>
        <w:numPr>
          <w:ilvl w:val="0"/>
          <w:numId w:val="5"/>
        </w:numPr>
        <w:rPr>
          <w:rFonts w:asciiTheme="minorHAnsi" w:eastAsia="Times New Roman" w:hAnsiTheme="minorHAnsi" w:cstheme="minorHAnsi"/>
          <w:color w:val="000000"/>
          <w:szCs w:val="24"/>
        </w:rPr>
      </w:pPr>
      <w:r>
        <w:rPr>
          <w:rFonts w:asciiTheme="minorHAnsi" w:eastAsia="Times New Roman" w:hAnsiTheme="minorHAnsi" w:cstheme="minorHAnsi"/>
          <w:b/>
          <w:bCs/>
          <w:color w:val="000000"/>
          <w:szCs w:val="24"/>
        </w:rPr>
        <w:t>Caritas Australia Timor-Leste and Indonesian Floods Emergency Appeal</w:t>
      </w:r>
    </w:p>
    <w:p w14:paraId="062DB778" w14:textId="095345EA"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On 4 April 2021, Tropical Cyclone </w:t>
      </w:r>
      <w:proofErr w:type="spellStart"/>
      <w:r w:rsidRPr="00C57397">
        <w:rPr>
          <w:rFonts w:asciiTheme="minorHAnsi" w:eastAsia="Times New Roman" w:hAnsiTheme="minorHAnsi" w:cstheme="minorHAnsi"/>
          <w:color w:val="000000"/>
          <w:szCs w:val="24"/>
        </w:rPr>
        <w:t>Seroja</w:t>
      </w:r>
      <w:proofErr w:type="spellEnd"/>
      <w:r w:rsidRPr="00C57397">
        <w:rPr>
          <w:rFonts w:asciiTheme="minorHAnsi" w:eastAsia="Times New Roman" w:hAnsiTheme="minorHAnsi" w:cstheme="minorHAnsi"/>
          <w:color w:val="000000"/>
          <w:szCs w:val="24"/>
        </w:rPr>
        <w:t xml:space="preserve"> struck Timor-Leste and eastern parts of Indonesia, triggering torrential rain and flash flooding. The floods swept away homes and destroyed roads, with parts of the Timor-Leste capital, Dili, now under water.  </w:t>
      </w:r>
    </w:p>
    <w:p w14:paraId="25FB088A" w14:textId="5AADD87B"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At least 157 people in Timor-Leste and Indonesia have already lost their lives. The death toll is expected to rise, with information still filtering through from the more remote regions of Timor-Leste.   </w:t>
      </w:r>
    </w:p>
    <w:p w14:paraId="0EF87A4E" w14:textId="5A56C28B"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Timor-Leste is also facing a COVID-19 crisis, with Dili under lockdown following a rise in locally acquired cases. Indonesia has also struggled to contain the spread of COVID-19, with over 1.5 million confirmed cases – the highest in South East Asia. The flood will heighten the risk of community transmission, with thousands of displaced residents forced to seek shelter together in close quarters inside evacuation centres.  </w:t>
      </w:r>
    </w:p>
    <w:p w14:paraId="4C876B5A" w14:textId="38EBA789"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Approximately 13,000 people have been affected by the floods and landslides, including more than 10,000 in Timor-Leste. </w:t>
      </w:r>
    </w:p>
    <w:p w14:paraId="43890644" w14:textId="4386F980"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 xml:space="preserve">Caritas Australia are calling for donations so they </w:t>
      </w:r>
      <w:proofErr w:type="spellStart"/>
      <w:r w:rsidRPr="00C57397">
        <w:rPr>
          <w:rFonts w:asciiTheme="minorHAnsi" w:eastAsia="Times New Roman" w:hAnsiTheme="minorHAnsi" w:cstheme="minorHAnsi"/>
          <w:color w:val="000000"/>
          <w:szCs w:val="24"/>
        </w:rPr>
        <w:t>an</w:t>
      </w:r>
      <w:proofErr w:type="spellEnd"/>
      <w:r w:rsidRPr="00C57397">
        <w:rPr>
          <w:rFonts w:asciiTheme="minorHAnsi" w:eastAsia="Times New Roman" w:hAnsiTheme="minorHAnsi" w:cstheme="minorHAnsi"/>
          <w:color w:val="000000"/>
          <w:szCs w:val="24"/>
        </w:rPr>
        <w:t xml:space="preserve"> provide urgent, emergency support to communities in Timor-Leste and Indonesia devastated by the floods. Your donation means our partners on the ground can help provide clean water, food, hygiene kits and shelter to those who need it most. </w:t>
      </w:r>
    </w:p>
    <w:p w14:paraId="22369416" w14:textId="7AC24162" w:rsidR="00C57397" w:rsidRPr="00C57397" w:rsidRDefault="00C57397" w:rsidP="00C57397">
      <w:pPr>
        <w:ind w:left="786"/>
        <w:rPr>
          <w:rFonts w:asciiTheme="minorHAnsi" w:eastAsia="Times New Roman" w:hAnsiTheme="minorHAnsi" w:cstheme="minorHAnsi"/>
          <w:color w:val="000000"/>
          <w:szCs w:val="24"/>
        </w:rPr>
      </w:pPr>
      <w:r w:rsidRPr="00C57397">
        <w:rPr>
          <w:rFonts w:asciiTheme="minorHAnsi" w:eastAsia="Times New Roman" w:hAnsiTheme="minorHAnsi" w:cstheme="minorHAnsi"/>
          <w:color w:val="000000"/>
          <w:szCs w:val="24"/>
        </w:rPr>
        <w:t>For more information on how you can help, visit: https://www.caritas.org.au/timor-leste-and-indonesian-floods-emergency-appeal/.</w:t>
      </w:r>
    </w:p>
    <w:p w14:paraId="1DF5AB06" w14:textId="77777777" w:rsidR="00CF2EB4" w:rsidRDefault="00CF2EB4" w:rsidP="00CF2EB4">
      <w:pPr>
        <w:pStyle w:val="ListParagraph"/>
        <w:ind w:left="786"/>
        <w:rPr>
          <w:rFonts w:asciiTheme="minorHAnsi" w:eastAsiaTheme="minorHAnsi" w:hAnsiTheme="minorHAnsi" w:cstheme="minorHAnsi"/>
          <w:b/>
          <w:bCs/>
          <w:color w:val="000000" w:themeColor="text1"/>
          <w:szCs w:val="24"/>
          <w:lang w:eastAsia="en-US"/>
        </w:rPr>
      </w:pPr>
    </w:p>
    <w:p w14:paraId="78BEF87A" w14:textId="16BE4F52" w:rsidR="00A77918" w:rsidRDefault="00A77918" w:rsidP="00A77918">
      <w:pPr>
        <w:pStyle w:val="ListParagraph"/>
        <w:numPr>
          <w:ilvl w:val="0"/>
          <w:numId w:val="5"/>
        </w:numPr>
        <w:rPr>
          <w:rFonts w:asciiTheme="minorHAnsi" w:eastAsiaTheme="minorHAnsi" w:hAnsiTheme="minorHAnsi" w:cstheme="minorHAnsi"/>
          <w:b/>
          <w:bCs/>
          <w:color w:val="000000" w:themeColor="text1"/>
          <w:szCs w:val="24"/>
          <w:lang w:eastAsia="en-US"/>
        </w:rPr>
      </w:pPr>
      <w:r>
        <w:rPr>
          <w:rFonts w:asciiTheme="minorHAnsi" w:eastAsiaTheme="minorHAnsi" w:hAnsiTheme="minorHAnsi" w:cstheme="minorHAnsi"/>
          <w:b/>
          <w:bCs/>
          <w:color w:val="000000" w:themeColor="text1"/>
          <w:szCs w:val="24"/>
          <w:lang w:eastAsia="en-US"/>
        </w:rPr>
        <w:t>Social Justice Art Workshop – Exhibition</w:t>
      </w:r>
    </w:p>
    <w:p w14:paraId="6A28E99A" w14:textId="77777777" w:rsidR="00A77918" w:rsidRDefault="00A77918" w:rsidP="00A77918">
      <w:pPr>
        <w:pStyle w:val="ListParagraph"/>
        <w:ind w:left="786"/>
        <w:rPr>
          <w:rFonts w:asciiTheme="minorHAnsi" w:eastAsiaTheme="minorHAnsi" w:hAnsiTheme="minorHAnsi" w:cstheme="minorHAnsi"/>
          <w:b/>
          <w:bCs/>
          <w:color w:val="000000" w:themeColor="text1"/>
          <w:szCs w:val="24"/>
          <w:lang w:eastAsia="en-US"/>
        </w:rPr>
      </w:pPr>
    </w:p>
    <w:p w14:paraId="4E1F81EF" w14:textId="77777777" w:rsidR="00A77918" w:rsidRPr="00494DF5" w:rsidRDefault="00A77918" w:rsidP="00A77918">
      <w:pPr>
        <w:pStyle w:val="ListParagraph"/>
        <w:ind w:left="786"/>
        <w:rPr>
          <w:rStyle w:val="A10"/>
          <w:rFonts w:asciiTheme="minorHAnsi" w:hAnsiTheme="minorHAnsi" w:cstheme="minorHAnsi"/>
          <w:b w:val="0"/>
          <w:bCs w:val="0"/>
        </w:rPr>
      </w:pPr>
      <w:r w:rsidRPr="00494DF5">
        <w:rPr>
          <w:rFonts w:asciiTheme="minorHAnsi" w:hAnsiTheme="minorHAnsi" w:cstheme="minorHAnsi"/>
          <w:b/>
          <w:bCs/>
        </w:rPr>
        <w:t>T</w:t>
      </w:r>
      <w:r w:rsidRPr="00494DF5">
        <w:rPr>
          <w:rStyle w:val="A10"/>
          <w:rFonts w:asciiTheme="minorHAnsi" w:hAnsiTheme="minorHAnsi" w:cstheme="minorHAnsi"/>
          <w:b w:val="0"/>
          <w:bCs w:val="0"/>
        </w:rPr>
        <w:t xml:space="preserve">he Social Justice 2020-2021 Statement, </w:t>
      </w:r>
      <w:r w:rsidRPr="00494DF5">
        <w:rPr>
          <w:rStyle w:val="A10"/>
          <w:rFonts w:asciiTheme="minorHAnsi" w:hAnsiTheme="minorHAnsi" w:cstheme="minorHAnsi"/>
          <w:b w:val="0"/>
          <w:bCs w:val="0"/>
          <w:i/>
          <w:iCs/>
        </w:rPr>
        <w:t>To Live Life to the Full: Mental health in Australia today</w:t>
      </w:r>
      <w:r w:rsidRPr="00494DF5">
        <w:rPr>
          <w:rStyle w:val="A10"/>
          <w:rFonts w:asciiTheme="minorHAnsi" w:hAnsiTheme="minorHAnsi" w:cstheme="minorHAnsi"/>
          <w:b w:val="0"/>
          <w:bCs w:val="0"/>
        </w:rPr>
        <w:t>, provides the opportunity to better understand mental illness and how as social beings we need the bonds of family, friends and the broader community to celebrate the joys and hopes of life.</w:t>
      </w:r>
    </w:p>
    <w:p w14:paraId="0AF86E3B" w14:textId="77777777" w:rsidR="00A77918" w:rsidRPr="00A77918" w:rsidRDefault="00A77918" w:rsidP="00A77918">
      <w:pPr>
        <w:pStyle w:val="ListParagraph"/>
        <w:ind w:left="786"/>
        <w:rPr>
          <w:rFonts w:asciiTheme="minorHAnsi" w:hAnsiTheme="minorHAnsi" w:cstheme="minorHAnsi"/>
        </w:rPr>
      </w:pPr>
    </w:p>
    <w:p w14:paraId="6245AA97" w14:textId="77777777"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lastRenderedPageBreak/>
        <w:t xml:space="preserve">Artists are invited to create a work based on the themes found in the Social Justice Statement. Works can be 2 or 3 dimensional no larger than 1 x 1 metres. Name, title of work, school, parish and phone number clearly labelled on the back. This information plus a </w:t>
      </w:r>
      <w:proofErr w:type="gramStart"/>
      <w:r w:rsidRPr="00A77918">
        <w:rPr>
          <w:rFonts w:asciiTheme="minorHAnsi" w:hAnsiTheme="minorHAnsi" w:cstheme="minorHAnsi"/>
        </w:rPr>
        <w:t>150 word</w:t>
      </w:r>
      <w:proofErr w:type="gramEnd"/>
      <w:r w:rsidRPr="00A77918">
        <w:rPr>
          <w:rFonts w:asciiTheme="minorHAnsi" w:hAnsiTheme="minorHAnsi" w:cstheme="minorHAnsi"/>
        </w:rPr>
        <w:t xml:space="preserve"> (maximum) artist statement must accompany the work and be emailed through to rose.mcallister@mn.catholic.org.au before June 19.</w:t>
      </w:r>
    </w:p>
    <w:p w14:paraId="2B0A4B6E" w14:textId="77777777" w:rsidR="00A77918" w:rsidRPr="00A77918" w:rsidRDefault="00A77918" w:rsidP="00A77918">
      <w:pPr>
        <w:pStyle w:val="ListParagraph"/>
        <w:ind w:left="786"/>
        <w:rPr>
          <w:rFonts w:asciiTheme="minorHAnsi" w:hAnsiTheme="minorHAnsi" w:cstheme="minorHAnsi"/>
        </w:rPr>
      </w:pPr>
    </w:p>
    <w:p w14:paraId="4D688B35" w14:textId="77777777"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t>Please join us for a day of prayer, reflection and art making. $10 cost covers all art materials used on the day. Participants will need to bring their own lunch on the day. Artworks will become part of the Social Justice art exhibition/competition held on July 17 at the Veritas Centre Mayfield.</w:t>
      </w:r>
    </w:p>
    <w:p w14:paraId="3400FA8B" w14:textId="77777777" w:rsidR="00A77918" w:rsidRPr="00A77918" w:rsidRDefault="00A77918" w:rsidP="00A77918">
      <w:pPr>
        <w:pStyle w:val="ListParagraph"/>
        <w:ind w:left="786"/>
        <w:rPr>
          <w:rFonts w:asciiTheme="minorHAnsi" w:hAnsiTheme="minorHAnsi" w:cstheme="minorHAnsi"/>
        </w:rPr>
      </w:pPr>
    </w:p>
    <w:p w14:paraId="45958D37" w14:textId="77777777" w:rsidR="00A77918" w:rsidRPr="00A77918" w:rsidRDefault="00A77918" w:rsidP="00A77918">
      <w:pPr>
        <w:pStyle w:val="ListParagraph"/>
        <w:ind w:left="786"/>
        <w:rPr>
          <w:rFonts w:asciiTheme="minorHAnsi" w:hAnsiTheme="minorHAnsi" w:cstheme="minorHAnsi"/>
          <w:b/>
          <w:bCs/>
        </w:rPr>
      </w:pPr>
      <w:r w:rsidRPr="00A77918">
        <w:rPr>
          <w:rFonts w:asciiTheme="minorHAnsi" w:hAnsiTheme="minorHAnsi" w:cstheme="minorHAnsi"/>
          <w:b/>
          <w:bCs/>
        </w:rPr>
        <w:t>Dates:</w:t>
      </w:r>
    </w:p>
    <w:p w14:paraId="0ECBE0C4" w14:textId="2D83860A"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t>Wednesday April 28, 9.30</w:t>
      </w:r>
      <w:r>
        <w:rPr>
          <w:rFonts w:asciiTheme="minorHAnsi" w:hAnsiTheme="minorHAnsi" w:cstheme="minorHAnsi"/>
        </w:rPr>
        <w:t>am-</w:t>
      </w:r>
      <w:r w:rsidRPr="00A77918">
        <w:rPr>
          <w:rFonts w:asciiTheme="minorHAnsi" w:hAnsiTheme="minorHAnsi" w:cstheme="minorHAnsi"/>
        </w:rPr>
        <w:t>2.30</w:t>
      </w:r>
      <w:r>
        <w:rPr>
          <w:rFonts w:asciiTheme="minorHAnsi" w:hAnsiTheme="minorHAnsi" w:cstheme="minorHAnsi"/>
        </w:rPr>
        <w:t>pm:</w:t>
      </w:r>
      <w:r w:rsidRPr="00A77918">
        <w:rPr>
          <w:rFonts w:asciiTheme="minorHAnsi" w:hAnsiTheme="minorHAnsi" w:cstheme="minorHAnsi"/>
        </w:rPr>
        <w:t xml:space="preserve"> St </w:t>
      </w:r>
      <w:proofErr w:type="spellStart"/>
      <w:r w:rsidRPr="00A77918">
        <w:rPr>
          <w:rFonts w:asciiTheme="minorHAnsi" w:hAnsiTheme="minorHAnsi" w:cstheme="minorHAnsi"/>
        </w:rPr>
        <w:t>Columban’s</w:t>
      </w:r>
      <w:proofErr w:type="spellEnd"/>
      <w:r w:rsidRPr="00A77918">
        <w:rPr>
          <w:rFonts w:asciiTheme="minorHAnsi" w:hAnsiTheme="minorHAnsi" w:cstheme="minorHAnsi"/>
        </w:rPr>
        <w:t xml:space="preserve"> Hall, Church St, Mayfield</w:t>
      </w:r>
    </w:p>
    <w:p w14:paraId="2AEDA480" w14:textId="3A6F7FA9"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t>Thursday April 29, 9.30</w:t>
      </w:r>
      <w:r>
        <w:rPr>
          <w:rFonts w:asciiTheme="minorHAnsi" w:hAnsiTheme="minorHAnsi" w:cstheme="minorHAnsi"/>
        </w:rPr>
        <w:t>am</w:t>
      </w:r>
      <w:r w:rsidRPr="00A77918">
        <w:rPr>
          <w:rFonts w:asciiTheme="minorHAnsi" w:hAnsiTheme="minorHAnsi" w:cstheme="minorHAnsi"/>
        </w:rPr>
        <w:t>-2.30</w:t>
      </w:r>
      <w:r>
        <w:rPr>
          <w:rFonts w:asciiTheme="minorHAnsi" w:hAnsiTheme="minorHAnsi" w:cstheme="minorHAnsi"/>
        </w:rPr>
        <w:t xml:space="preserve">pm: </w:t>
      </w:r>
      <w:r w:rsidRPr="00A77918">
        <w:rPr>
          <w:rFonts w:asciiTheme="minorHAnsi" w:hAnsiTheme="minorHAnsi" w:cstheme="minorHAnsi"/>
        </w:rPr>
        <w:t>Catholic Parish Office, Unit 5/16 Cambridge St, Singleton</w:t>
      </w:r>
    </w:p>
    <w:p w14:paraId="575FEE06" w14:textId="0A4C223B"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t>Friday April 30, 9.30</w:t>
      </w:r>
      <w:r>
        <w:rPr>
          <w:rFonts w:asciiTheme="minorHAnsi" w:hAnsiTheme="minorHAnsi" w:cstheme="minorHAnsi"/>
        </w:rPr>
        <w:t>am-</w:t>
      </w:r>
      <w:r w:rsidRPr="00A77918">
        <w:rPr>
          <w:rFonts w:asciiTheme="minorHAnsi" w:hAnsiTheme="minorHAnsi" w:cstheme="minorHAnsi"/>
        </w:rPr>
        <w:t>2.30</w:t>
      </w:r>
      <w:r>
        <w:rPr>
          <w:rFonts w:asciiTheme="minorHAnsi" w:hAnsiTheme="minorHAnsi" w:cstheme="minorHAnsi"/>
        </w:rPr>
        <w:t>pm:</w:t>
      </w:r>
      <w:r w:rsidRPr="00A77918">
        <w:rPr>
          <w:rFonts w:asciiTheme="minorHAnsi" w:hAnsiTheme="minorHAnsi" w:cstheme="minorHAnsi"/>
        </w:rPr>
        <w:t xml:space="preserve"> Community Centre St Joseph’s Parish Kilaben Bay, 140 Wangi Rd, Toronto</w:t>
      </w:r>
    </w:p>
    <w:p w14:paraId="5C49DE18" w14:textId="738365F1" w:rsidR="00A77918" w:rsidRPr="00A77918" w:rsidRDefault="00A77918" w:rsidP="00A77918">
      <w:pPr>
        <w:pStyle w:val="ListParagraph"/>
        <w:ind w:left="786"/>
        <w:rPr>
          <w:rFonts w:asciiTheme="minorHAnsi" w:hAnsiTheme="minorHAnsi" w:cstheme="minorHAnsi"/>
        </w:rPr>
      </w:pPr>
      <w:r w:rsidRPr="00A77918">
        <w:rPr>
          <w:rFonts w:asciiTheme="minorHAnsi" w:hAnsiTheme="minorHAnsi" w:cstheme="minorHAnsi"/>
        </w:rPr>
        <w:t>Monday May 3</w:t>
      </w:r>
      <w:r>
        <w:rPr>
          <w:rFonts w:asciiTheme="minorHAnsi" w:hAnsiTheme="minorHAnsi" w:cstheme="minorHAnsi"/>
        </w:rPr>
        <w:t xml:space="preserve">, </w:t>
      </w:r>
      <w:r w:rsidRPr="00A77918">
        <w:rPr>
          <w:rFonts w:asciiTheme="minorHAnsi" w:hAnsiTheme="minorHAnsi" w:cstheme="minorHAnsi"/>
        </w:rPr>
        <w:t>9.30</w:t>
      </w:r>
      <w:r>
        <w:rPr>
          <w:rFonts w:asciiTheme="minorHAnsi" w:hAnsiTheme="minorHAnsi" w:cstheme="minorHAnsi"/>
        </w:rPr>
        <w:t>am</w:t>
      </w:r>
      <w:r w:rsidRPr="00A77918">
        <w:rPr>
          <w:rFonts w:asciiTheme="minorHAnsi" w:hAnsiTheme="minorHAnsi" w:cstheme="minorHAnsi"/>
        </w:rPr>
        <w:t>-2.30</w:t>
      </w:r>
      <w:r>
        <w:rPr>
          <w:rFonts w:asciiTheme="minorHAnsi" w:hAnsiTheme="minorHAnsi" w:cstheme="minorHAnsi"/>
        </w:rPr>
        <w:t>pm:</w:t>
      </w:r>
      <w:r w:rsidRPr="00A77918">
        <w:rPr>
          <w:rFonts w:asciiTheme="minorHAnsi" w:hAnsiTheme="minorHAnsi" w:cstheme="minorHAnsi"/>
        </w:rPr>
        <w:t xml:space="preserve"> Holy Name of Jesus Parish, 33 Lake St, Forster</w:t>
      </w:r>
    </w:p>
    <w:p w14:paraId="02CD2D8A" w14:textId="77777777" w:rsidR="00A77918" w:rsidRPr="00A77918" w:rsidRDefault="00A77918" w:rsidP="00A77918">
      <w:pPr>
        <w:pStyle w:val="ListParagraph"/>
        <w:ind w:left="786"/>
        <w:rPr>
          <w:rFonts w:asciiTheme="minorHAnsi" w:hAnsiTheme="minorHAnsi" w:cstheme="minorHAnsi"/>
        </w:rPr>
      </w:pPr>
    </w:p>
    <w:p w14:paraId="0659F30D" w14:textId="5534341A" w:rsidR="00A77918" w:rsidRPr="00A77918" w:rsidRDefault="00A77918" w:rsidP="00A77918">
      <w:pPr>
        <w:pStyle w:val="ListParagraph"/>
        <w:ind w:left="786"/>
        <w:rPr>
          <w:rFonts w:asciiTheme="minorHAnsi" w:hAnsiTheme="minorHAnsi" w:cstheme="minorHAnsi"/>
          <w:szCs w:val="20"/>
        </w:rPr>
      </w:pPr>
      <w:r w:rsidRPr="00A77918">
        <w:rPr>
          <w:rFonts w:asciiTheme="minorHAnsi" w:hAnsiTheme="minorHAnsi" w:cstheme="minorHAnsi"/>
        </w:rPr>
        <w:t>To register to go:</w:t>
      </w:r>
      <w:hyperlink r:id="rId20" w:history="1">
        <w:r w:rsidRPr="00A77918">
          <w:rPr>
            <w:rStyle w:val="Hyperlink"/>
            <w:rFonts w:asciiTheme="minorHAnsi" w:hAnsiTheme="minorHAnsi" w:cstheme="minorHAnsi"/>
            <w:szCs w:val="20"/>
          </w:rPr>
          <w:t>https://www.eventbrite.com.au/e/social-justice-art-workshop-tickets-145391039513</w:t>
        </w:r>
      </w:hyperlink>
    </w:p>
    <w:p w14:paraId="1D5266CC" w14:textId="187F0DE7" w:rsidR="00A77918" w:rsidRPr="00CF2EB4" w:rsidRDefault="00A77918" w:rsidP="00CF2EB4">
      <w:pPr>
        <w:pStyle w:val="ListParagraph"/>
        <w:ind w:left="786"/>
        <w:rPr>
          <w:rFonts w:asciiTheme="minorHAnsi" w:eastAsiaTheme="minorHAnsi" w:hAnsiTheme="minorHAnsi" w:cstheme="minorHAnsi"/>
          <w:b/>
          <w:bCs/>
          <w:color w:val="000000" w:themeColor="text1"/>
          <w:szCs w:val="24"/>
          <w:lang w:eastAsia="en-US"/>
        </w:rPr>
      </w:pPr>
      <w:r w:rsidRPr="00A77918">
        <w:rPr>
          <w:rFonts w:asciiTheme="minorHAnsi" w:hAnsiTheme="minorHAnsi" w:cstheme="minorHAnsi"/>
          <w:szCs w:val="24"/>
        </w:rPr>
        <w:t>For more information contact</w:t>
      </w:r>
      <w:r>
        <w:rPr>
          <w:rFonts w:asciiTheme="minorHAnsi" w:hAnsiTheme="minorHAnsi" w:cstheme="minorHAnsi"/>
          <w:szCs w:val="24"/>
        </w:rPr>
        <w:t>:</w:t>
      </w:r>
      <w:r w:rsidRPr="00A77918">
        <w:rPr>
          <w:rFonts w:asciiTheme="minorHAnsi" w:hAnsiTheme="minorHAnsi" w:cstheme="minorHAnsi"/>
          <w:szCs w:val="24"/>
        </w:rPr>
        <w:t xml:space="preserve"> </w:t>
      </w:r>
      <w:hyperlink r:id="rId21" w:history="1">
        <w:r w:rsidRPr="00A77918">
          <w:rPr>
            <w:rStyle w:val="Hyperlink"/>
            <w:rFonts w:asciiTheme="minorHAnsi" w:hAnsiTheme="minorHAnsi" w:cstheme="minorHAnsi"/>
            <w:szCs w:val="24"/>
          </w:rPr>
          <w:t>rose.mcallister@mn.catholic.org.au</w:t>
        </w:r>
      </w:hyperlink>
    </w:p>
    <w:p w14:paraId="5C235544" w14:textId="77777777" w:rsidR="0057571D" w:rsidRPr="00753BB3" w:rsidRDefault="0057571D" w:rsidP="00753BB3">
      <w:pPr>
        <w:spacing w:line="240" w:lineRule="auto"/>
        <w:rPr>
          <w:rFonts w:asciiTheme="minorHAnsi" w:hAnsiTheme="minorHAnsi" w:cstheme="minorHAnsi"/>
          <w:color w:val="000000" w:themeColor="text1"/>
          <w:szCs w:val="24"/>
        </w:rPr>
      </w:pPr>
    </w:p>
    <w:p w14:paraId="4DBF2FC3" w14:textId="72F53DD6" w:rsidR="00124092" w:rsidRPr="00124092" w:rsidRDefault="00124092" w:rsidP="00124092">
      <w:pPr>
        <w:pStyle w:val="ListParagraph"/>
        <w:numPr>
          <w:ilvl w:val="0"/>
          <w:numId w:val="5"/>
        </w:numPr>
        <w:rPr>
          <w:rFonts w:asciiTheme="minorHAnsi" w:eastAsiaTheme="minorHAnsi" w:hAnsiTheme="minorHAnsi" w:cstheme="minorHAnsi"/>
          <w:b/>
          <w:bCs/>
          <w:color w:val="000000" w:themeColor="text1"/>
          <w:szCs w:val="24"/>
          <w:lang w:eastAsia="en-US"/>
        </w:rPr>
      </w:pPr>
      <w:r w:rsidRPr="00124092">
        <w:rPr>
          <w:rFonts w:asciiTheme="minorHAnsi" w:hAnsiTheme="minorHAnsi" w:cstheme="minorHAnsi"/>
          <w:b/>
          <w:bCs/>
          <w:color w:val="000000" w:themeColor="text1"/>
          <w:szCs w:val="24"/>
        </w:rPr>
        <w:t>What about the next TWEC dinner?</w:t>
      </w:r>
      <w:r w:rsidRPr="00124092">
        <w:rPr>
          <w:rFonts w:asciiTheme="minorHAnsi" w:hAnsiTheme="minorHAnsi" w:cstheme="minorHAnsi"/>
          <w:b/>
          <w:bCs/>
          <w:color w:val="000000" w:themeColor="text1"/>
          <w:szCs w:val="24"/>
        </w:rPr>
        <w:br/>
      </w:r>
    </w:p>
    <w:p w14:paraId="469C6A8E" w14:textId="77777777" w:rsidR="0057571D" w:rsidRDefault="00124092" w:rsidP="00F46CC1">
      <w:pPr>
        <w:pStyle w:val="ListParagraph"/>
        <w:ind w:left="786"/>
        <w:rPr>
          <w:rFonts w:asciiTheme="minorHAnsi" w:hAnsiTheme="minorHAnsi" w:cstheme="minorHAnsi"/>
          <w:color w:val="000000" w:themeColor="text1"/>
          <w:shd w:val="clear" w:color="auto" w:fill="FFFFFF"/>
        </w:rPr>
      </w:pPr>
      <w:r w:rsidRPr="00124092">
        <w:rPr>
          <w:rFonts w:asciiTheme="minorHAnsi" w:hAnsiTheme="minorHAnsi" w:cstheme="minorHAnsi"/>
          <w:color w:val="000000" w:themeColor="text1"/>
          <w:shd w:val="clear" w:color="auto" w:fill="FFFFFF"/>
        </w:rPr>
        <w:t>Like so many events, the TWEC Dinner was unable to be held in 2020. There is still a lot of uncertainty and until the coronavirus vaccine is freely available, that situation is likely to remain.</w:t>
      </w:r>
      <w:r w:rsidRPr="00124092">
        <w:rPr>
          <w:rFonts w:asciiTheme="minorHAnsi" w:hAnsiTheme="minorHAnsi" w:cstheme="minorHAnsi"/>
          <w:color w:val="000000" w:themeColor="text1"/>
        </w:rPr>
        <w:br/>
      </w:r>
      <w:r w:rsidRPr="00124092">
        <w:rPr>
          <w:rFonts w:asciiTheme="minorHAnsi" w:hAnsiTheme="minorHAnsi" w:cstheme="minorHAnsi"/>
          <w:color w:val="000000" w:themeColor="text1"/>
        </w:rPr>
        <w:br/>
      </w:r>
      <w:r w:rsidRPr="00124092">
        <w:rPr>
          <w:rFonts w:asciiTheme="minorHAnsi" w:hAnsiTheme="minorHAnsi" w:cstheme="minorHAnsi"/>
          <w:color w:val="000000" w:themeColor="text1"/>
          <w:shd w:val="clear" w:color="auto" w:fill="FFFFFF"/>
        </w:rPr>
        <w:t>Also, many members of the diocesan community are preparing for the second and third sessions of the Diocesan Synod, to be held in May and November respectively. This initiative is an opportunity for the People of God in Maitland-Newcastle to move closer to the reign of God which was the overarching hope of the Tenison Woods Education Centre from its foundation.</w:t>
      </w:r>
      <w:r w:rsidRPr="00124092">
        <w:rPr>
          <w:rFonts w:asciiTheme="minorHAnsi" w:hAnsiTheme="minorHAnsi" w:cstheme="minorHAnsi"/>
          <w:color w:val="000000" w:themeColor="text1"/>
        </w:rPr>
        <w:br/>
      </w:r>
      <w:r w:rsidRPr="00124092">
        <w:rPr>
          <w:rFonts w:asciiTheme="minorHAnsi" w:hAnsiTheme="minorHAnsi" w:cstheme="minorHAnsi"/>
          <w:color w:val="000000" w:themeColor="text1"/>
        </w:rPr>
        <w:br/>
      </w:r>
      <w:r w:rsidRPr="00124092">
        <w:rPr>
          <w:rFonts w:asciiTheme="minorHAnsi" w:hAnsiTheme="minorHAnsi" w:cstheme="minorHAnsi"/>
          <w:color w:val="000000" w:themeColor="text1"/>
          <w:shd w:val="clear" w:color="auto" w:fill="FFFFFF"/>
        </w:rPr>
        <w:t>Currently suitable dinner venues must adhere to COVID-19 safety requirements and as we all know, that situation can change quickly.</w:t>
      </w:r>
      <w:r w:rsidRPr="00124092">
        <w:rPr>
          <w:rFonts w:asciiTheme="minorHAnsi" w:hAnsiTheme="minorHAnsi" w:cstheme="minorHAnsi"/>
          <w:color w:val="000000" w:themeColor="text1"/>
        </w:rPr>
        <w:br/>
      </w:r>
      <w:r w:rsidRPr="00124092">
        <w:rPr>
          <w:rFonts w:asciiTheme="minorHAnsi" w:hAnsiTheme="minorHAnsi" w:cstheme="minorHAnsi"/>
          <w:color w:val="000000" w:themeColor="text1"/>
        </w:rPr>
        <w:br/>
      </w:r>
      <w:r w:rsidRPr="00124092">
        <w:rPr>
          <w:rFonts w:asciiTheme="minorHAnsi" w:hAnsiTheme="minorHAnsi" w:cstheme="minorHAnsi"/>
          <w:color w:val="000000" w:themeColor="text1"/>
          <w:shd w:val="clear" w:color="auto" w:fill="FFFFFF"/>
        </w:rPr>
        <w:t xml:space="preserve">Accordingly the TWEC Dinner Committee has discerned that it is not possible to </w:t>
      </w:r>
      <w:r w:rsidRPr="00124092">
        <w:rPr>
          <w:rFonts w:asciiTheme="minorHAnsi" w:hAnsiTheme="minorHAnsi" w:cstheme="minorHAnsi"/>
          <w:color w:val="000000" w:themeColor="text1"/>
          <w:shd w:val="clear" w:color="auto" w:fill="FFFFFF"/>
        </w:rPr>
        <w:lastRenderedPageBreak/>
        <w:t>hold a dinner in 2021. The Committee will certainly monitor the situation and is hopeful of announcing a dinner early in 2022.</w:t>
      </w:r>
    </w:p>
    <w:p w14:paraId="0923F6A5" w14:textId="77777777" w:rsidR="0057571D" w:rsidRDefault="0057571D" w:rsidP="00F46CC1">
      <w:pPr>
        <w:pStyle w:val="ListParagraph"/>
        <w:ind w:left="786"/>
        <w:rPr>
          <w:rFonts w:asciiTheme="minorHAnsi" w:hAnsiTheme="minorHAnsi" w:cstheme="minorHAnsi"/>
          <w:color w:val="000000" w:themeColor="text1"/>
          <w:shd w:val="clear" w:color="auto" w:fill="FFFFFF"/>
        </w:rPr>
      </w:pPr>
    </w:p>
    <w:p w14:paraId="43B9BE14" w14:textId="77777777" w:rsidR="0057571D" w:rsidRPr="0057571D" w:rsidRDefault="0057571D" w:rsidP="0057571D">
      <w:pPr>
        <w:pStyle w:val="ListParagraph"/>
        <w:numPr>
          <w:ilvl w:val="0"/>
          <w:numId w:val="5"/>
        </w:numPr>
        <w:rPr>
          <w:rFonts w:ascii="Calibri" w:hAnsi="Calibri" w:cs="Calibri"/>
          <w:szCs w:val="24"/>
        </w:rPr>
      </w:pPr>
      <w:r w:rsidRPr="0057571D">
        <w:rPr>
          <w:rFonts w:ascii="Calibri" w:hAnsi="Calibri" w:cs="Calibri"/>
          <w:b/>
          <w:bCs/>
          <w:szCs w:val="24"/>
        </w:rPr>
        <w:t>Tribunal of the Catholic Church</w:t>
      </w:r>
    </w:p>
    <w:p w14:paraId="40098C9C" w14:textId="6AB2B57C" w:rsidR="00CF0701" w:rsidRPr="0057571D" w:rsidRDefault="0057571D" w:rsidP="00D37AE2">
      <w:pPr>
        <w:ind w:left="720"/>
        <w:rPr>
          <w:rFonts w:ascii="Calibri" w:hAnsi="Calibri" w:cs="Calibri"/>
          <w:szCs w:val="24"/>
        </w:rPr>
      </w:pPr>
      <w:r w:rsidRPr="0057571D">
        <w:rPr>
          <w:rFonts w:ascii="Calibri" w:hAnsi="Calibri" w:cs="Calibri"/>
          <w:szCs w:val="24"/>
        </w:rPr>
        <w:t>Marriage breakdown is a distressing experience for all those concerned.  The Church reaches out in support of those who are divorced, while upholding the permanence of a true Christian marriage.  The Maitland-Newcastle Diocesan Office of the Interdiocesan Tribunal of Sydney extends an invitation to any divorced person who would like to talk about the annulment process. You can be assured that your privacy will be respected. Should you choose to apply for an annulment, you will be guided and supported through the process. For further information please phone the Maitland-Newcastle Diocesan Office of the Interdiocesan Tribunal of Sydney on 4979 1370 or email </w:t>
      </w:r>
      <w:hyperlink r:id="rId22" w:history="1">
        <w:r w:rsidRPr="0057571D">
          <w:rPr>
            <w:rStyle w:val="Hyperlink"/>
            <w:rFonts w:ascii="Calibri" w:hAnsi="Calibri" w:cs="Calibri"/>
            <w:szCs w:val="24"/>
          </w:rPr>
          <w:t>tribunal@mn.catholic.org.au</w:t>
        </w:r>
      </w:hyperlink>
      <w:r w:rsidR="00F46CC1" w:rsidRPr="0057571D">
        <w:rPr>
          <w:rFonts w:asciiTheme="minorHAnsi" w:hAnsiTheme="minorHAnsi" w:cstheme="minorHAnsi"/>
          <w:color w:val="000000" w:themeColor="text1"/>
          <w:shd w:val="clear" w:color="auto" w:fill="FFFFFF"/>
        </w:rPr>
        <w:br/>
      </w:r>
    </w:p>
    <w:p w14:paraId="1B8CA692" w14:textId="6597DD2B" w:rsidR="003E1937" w:rsidRDefault="000F6148" w:rsidP="003E1937">
      <w:pPr>
        <w:pStyle w:val="ListParagraph"/>
        <w:numPr>
          <w:ilvl w:val="0"/>
          <w:numId w:val="5"/>
        </w:numPr>
        <w:spacing w:line="360" w:lineRule="auto"/>
        <w:rPr>
          <w:rFonts w:asciiTheme="minorHAnsi" w:eastAsiaTheme="minorHAnsi" w:hAnsiTheme="minorHAnsi" w:cstheme="minorHAnsi"/>
          <w:b/>
          <w:bCs/>
          <w:szCs w:val="24"/>
          <w:lang w:eastAsia="en-US"/>
        </w:rPr>
      </w:pPr>
      <w:r>
        <w:rPr>
          <w:rFonts w:asciiTheme="minorHAnsi" w:eastAsiaTheme="minorHAnsi" w:hAnsiTheme="minorHAnsi" w:cstheme="minorHAnsi"/>
          <w:b/>
          <w:bCs/>
          <w:szCs w:val="24"/>
          <w:lang w:eastAsia="en-US"/>
        </w:rPr>
        <w:t>Global Catholic Earthcare Lenten ideas</w:t>
      </w:r>
    </w:p>
    <w:p w14:paraId="2D2789BA" w14:textId="675E048A" w:rsidR="00151FDD" w:rsidRPr="008F7299" w:rsidRDefault="000F6148" w:rsidP="008F7299">
      <w:pPr>
        <w:pStyle w:val="ListParagraph"/>
        <w:spacing w:line="240" w:lineRule="auto"/>
        <w:ind w:left="786"/>
        <w:rPr>
          <w:rFonts w:asciiTheme="minorHAnsi" w:eastAsiaTheme="minorHAnsi" w:hAnsiTheme="minorHAnsi" w:cstheme="minorHAnsi"/>
          <w:szCs w:val="24"/>
          <w:lang w:eastAsia="en-US"/>
        </w:rPr>
      </w:pPr>
      <w:r w:rsidRPr="000F6148">
        <w:rPr>
          <w:rFonts w:asciiTheme="minorHAnsi" w:eastAsiaTheme="minorHAnsi" w:hAnsiTheme="minorHAnsi" w:cstheme="minorHAnsi"/>
          <w:szCs w:val="24"/>
          <w:lang w:eastAsia="en-US"/>
        </w:rPr>
        <w:t xml:space="preserve">The Global Catholic </w:t>
      </w:r>
      <w:proofErr w:type="spellStart"/>
      <w:r w:rsidRPr="000F6148">
        <w:rPr>
          <w:rFonts w:asciiTheme="minorHAnsi" w:eastAsiaTheme="minorHAnsi" w:hAnsiTheme="minorHAnsi" w:cstheme="minorHAnsi"/>
          <w:szCs w:val="24"/>
          <w:lang w:eastAsia="en-US"/>
        </w:rPr>
        <w:t>Earthcare</w:t>
      </w:r>
      <w:proofErr w:type="spellEnd"/>
      <w:r w:rsidRPr="000F6148">
        <w:rPr>
          <w:rFonts w:asciiTheme="minorHAnsi" w:eastAsiaTheme="minorHAnsi" w:hAnsiTheme="minorHAnsi" w:cstheme="minorHAnsi"/>
          <w:szCs w:val="24"/>
          <w:lang w:eastAsia="en-US"/>
        </w:rPr>
        <w:t xml:space="preserve"> Movement is sharing a calendar to help with the work of Project Compassion and share some Lenten ideas.</w:t>
      </w:r>
      <w:r>
        <w:rPr>
          <w:rFonts w:asciiTheme="minorHAnsi" w:eastAsiaTheme="minorHAnsi" w:hAnsiTheme="minorHAnsi" w:cstheme="minorHAnsi"/>
          <w:szCs w:val="24"/>
          <w:lang w:eastAsia="en-US"/>
        </w:rPr>
        <w:t xml:space="preserve"> </w:t>
      </w:r>
      <w:hyperlink r:id="rId23" w:history="1">
        <w:r w:rsidRPr="000F6148">
          <w:rPr>
            <w:rStyle w:val="Hyperlink"/>
            <w:rFonts w:asciiTheme="minorHAnsi" w:eastAsiaTheme="minorHAnsi" w:hAnsiTheme="minorHAnsi" w:cstheme="minorHAnsi"/>
            <w:b/>
            <w:bCs/>
            <w:color w:val="000000" w:themeColor="text1"/>
            <w:szCs w:val="24"/>
            <w:lang w:eastAsia="en-US"/>
          </w:rPr>
          <w:t>You can view the calendar here</w:t>
        </w:r>
        <w:r>
          <w:rPr>
            <w:rStyle w:val="Hyperlink"/>
            <w:rFonts w:asciiTheme="minorHAnsi" w:eastAsiaTheme="minorHAnsi" w:hAnsiTheme="minorHAnsi" w:cstheme="minorHAnsi"/>
            <w:b/>
            <w:bCs/>
            <w:color w:val="000000" w:themeColor="text1"/>
            <w:szCs w:val="24"/>
            <w:lang w:eastAsia="en-US"/>
          </w:rPr>
          <w:t>.</w:t>
        </w:r>
        <w:r w:rsidR="006D3A44" w:rsidRPr="000F6148">
          <w:rPr>
            <w:rStyle w:val="Hyperlink"/>
            <w:rFonts w:asciiTheme="minorHAnsi" w:hAnsiTheme="minorHAnsi" w:cstheme="minorHAnsi"/>
          </w:rPr>
          <w:br/>
        </w:r>
      </w:hyperlink>
      <w:bookmarkEnd w:id="0"/>
    </w:p>
    <w:p w14:paraId="70749EEC" w14:textId="260932F1" w:rsidR="00B72147" w:rsidRPr="00151FDD" w:rsidRDefault="00DC7683" w:rsidP="00D37AE2">
      <w:pPr>
        <w:spacing w:after="0" w:line="240" w:lineRule="auto"/>
        <w:ind w:left="720"/>
        <w:rPr>
          <w:rFonts w:asciiTheme="minorHAnsi" w:hAnsiTheme="minorHAnsi" w:cstheme="minorHAnsi"/>
          <w:color w:val="000000" w:themeColor="text1"/>
        </w:rPr>
      </w:pPr>
      <w:r w:rsidRPr="00CD5A43">
        <w:rPr>
          <w:rFonts w:asciiTheme="minorHAnsi" w:hAnsiTheme="minorHAnsi"/>
        </w:rPr>
        <w:t>D</w:t>
      </w:r>
      <w:r w:rsidR="007E544C" w:rsidRPr="00CD5A43">
        <w:rPr>
          <w:rFonts w:asciiTheme="minorHAnsi" w:hAnsiTheme="minorHAnsi"/>
        </w:rPr>
        <w:t>on’t miss out on anything in your</w:t>
      </w:r>
      <w:r w:rsidRPr="00CD5A43">
        <w:rPr>
          <w:rFonts w:asciiTheme="minorHAnsi" w:hAnsiTheme="minorHAnsi"/>
        </w:rPr>
        <w:t xml:space="preserve"> Diocese!</w:t>
      </w:r>
      <w:r w:rsidR="00894D3A" w:rsidRPr="00CD5A43">
        <w:rPr>
          <w:rFonts w:asciiTheme="minorHAnsi" w:hAnsiTheme="minorHAnsi"/>
        </w:rPr>
        <w:t xml:space="preserve"> Go to </w:t>
      </w:r>
      <w:proofErr w:type="spellStart"/>
      <w:proofErr w:type="gramStart"/>
      <w:r w:rsidR="00894D3A" w:rsidRPr="00CD5A43">
        <w:rPr>
          <w:rFonts w:asciiTheme="minorHAnsi" w:hAnsiTheme="minorHAnsi"/>
        </w:rPr>
        <w:t>mnnews.today</w:t>
      </w:r>
      <w:proofErr w:type="spellEnd"/>
      <w:proofErr w:type="gramEnd"/>
      <w:r w:rsidR="00894D3A" w:rsidRPr="00CD5A43">
        <w:rPr>
          <w:rFonts w:asciiTheme="minorHAnsi" w:hAnsiTheme="minorHAnsi"/>
        </w:rPr>
        <w:t xml:space="preserve"> to see updates </w:t>
      </w:r>
      <w:r w:rsidRPr="00CD5A43">
        <w:rPr>
          <w:rFonts w:asciiTheme="minorHAnsi" w:hAnsiTheme="minorHAnsi"/>
        </w:rPr>
        <w:t xml:space="preserve">and read stories about what is happening locally. </w:t>
      </w:r>
    </w:p>
    <w:p w14:paraId="63432D97" w14:textId="77777777" w:rsidR="00BB0C97" w:rsidRDefault="00BB0C97" w:rsidP="00BB0C97">
      <w:pPr>
        <w:pStyle w:val="NumberedItem"/>
        <w:numPr>
          <w:ilvl w:val="0"/>
          <w:numId w:val="0"/>
        </w:numPr>
        <w:ind w:left="153"/>
        <w:rPr>
          <w:rFonts w:ascii="Calibri" w:hAnsi="Calibri" w:cs="Calibri"/>
          <w:b/>
          <w:i w:val="0"/>
          <w:color w:val="8496B0" w:themeColor="text2" w:themeTint="99"/>
          <w:sz w:val="24"/>
          <w:szCs w:val="24"/>
        </w:rPr>
      </w:pPr>
    </w:p>
    <w:p w14:paraId="035CA31A" w14:textId="64E93FD8" w:rsidR="00F40349" w:rsidRPr="00BB0C97" w:rsidRDefault="00F40349" w:rsidP="00D37AE2">
      <w:pPr>
        <w:pStyle w:val="NumberedItem"/>
        <w:numPr>
          <w:ilvl w:val="0"/>
          <w:numId w:val="0"/>
        </w:numPr>
        <w:ind w:left="153" w:firstLine="567"/>
        <w:rPr>
          <w:rFonts w:ascii="Calibri" w:hAnsi="Calibri" w:cs="Calibri"/>
          <w:b/>
          <w:i w:val="0"/>
          <w:color w:val="auto"/>
          <w:sz w:val="24"/>
          <w:szCs w:val="24"/>
        </w:rPr>
      </w:pPr>
      <w:r w:rsidRPr="00BB0C97">
        <w:rPr>
          <w:rFonts w:ascii="Calibri" w:hAnsi="Calibri" w:cs="Calibri"/>
          <w:b/>
          <w:i w:val="0"/>
          <w:color w:val="auto"/>
          <w:sz w:val="24"/>
          <w:szCs w:val="24"/>
        </w:rPr>
        <w:t xml:space="preserve">Useful Links </w:t>
      </w:r>
    </w:p>
    <w:p w14:paraId="1A670C3E" w14:textId="77777777" w:rsidR="00F40349" w:rsidRPr="00B72147" w:rsidRDefault="00F40349" w:rsidP="00D37AE2">
      <w:pPr>
        <w:ind w:left="720"/>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8E3485" w:rsidP="00F40349">
      <w:pPr>
        <w:pStyle w:val="ListParagraph"/>
        <w:numPr>
          <w:ilvl w:val="0"/>
          <w:numId w:val="2"/>
        </w:numPr>
        <w:rPr>
          <w:rFonts w:ascii="Calibri" w:hAnsi="Calibri" w:cs="Calibri"/>
          <w:szCs w:val="24"/>
        </w:rPr>
      </w:pPr>
      <w:hyperlink r:id="rId24"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8E3485" w:rsidP="00F40349">
      <w:pPr>
        <w:pStyle w:val="ListParagraph"/>
        <w:numPr>
          <w:ilvl w:val="0"/>
          <w:numId w:val="2"/>
        </w:numPr>
        <w:rPr>
          <w:rFonts w:ascii="Calibri" w:hAnsi="Calibri" w:cs="Calibri"/>
          <w:szCs w:val="24"/>
        </w:rPr>
      </w:pPr>
      <w:hyperlink r:id="rId25"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07473E7" w:rsidR="00F40349" w:rsidRDefault="008E3485" w:rsidP="00F40349">
      <w:pPr>
        <w:pStyle w:val="ListParagraph"/>
        <w:numPr>
          <w:ilvl w:val="0"/>
          <w:numId w:val="2"/>
        </w:numPr>
        <w:rPr>
          <w:rFonts w:ascii="Calibri" w:hAnsi="Calibri" w:cs="Calibri"/>
          <w:szCs w:val="24"/>
        </w:rPr>
      </w:pPr>
      <w:hyperlink r:id="rId26"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5E8F310B" w14:textId="29AC761F" w:rsidR="00B81860" w:rsidRDefault="008E3485" w:rsidP="00F40349">
      <w:pPr>
        <w:pStyle w:val="ListParagraph"/>
        <w:numPr>
          <w:ilvl w:val="0"/>
          <w:numId w:val="2"/>
        </w:numPr>
        <w:rPr>
          <w:rFonts w:ascii="Calibri" w:hAnsi="Calibri" w:cs="Calibri"/>
          <w:szCs w:val="24"/>
        </w:rPr>
      </w:pPr>
      <w:hyperlink r:id="rId27" w:history="1">
        <w:r w:rsidR="00B81860" w:rsidRPr="00B81860">
          <w:rPr>
            <w:rStyle w:val="Hyperlink"/>
            <w:rFonts w:ascii="Calibri" w:hAnsi="Calibri" w:cs="Calibri"/>
            <w:szCs w:val="24"/>
          </w:rPr>
          <w:t>Synod website</w:t>
        </w:r>
      </w:hyperlink>
      <w:r w:rsidR="00B81860">
        <w:rPr>
          <w:rFonts w:ascii="Calibri" w:hAnsi="Calibri" w:cs="Calibri"/>
          <w:szCs w:val="24"/>
        </w:rPr>
        <w:t xml:space="preserve"> – Information about the Diocesan Synod 2019-2021</w:t>
      </w:r>
    </w:p>
    <w:p w14:paraId="0D8D25E9" w14:textId="3485A00D" w:rsidR="008A7869" w:rsidRPr="00B72147" w:rsidRDefault="008E3485" w:rsidP="00F40349">
      <w:pPr>
        <w:pStyle w:val="ListParagraph"/>
        <w:numPr>
          <w:ilvl w:val="0"/>
          <w:numId w:val="2"/>
        </w:numPr>
        <w:rPr>
          <w:rFonts w:ascii="Calibri" w:hAnsi="Calibri" w:cs="Calibri"/>
          <w:szCs w:val="24"/>
        </w:rPr>
      </w:pPr>
      <w:hyperlink r:id="rId28" w:history="1">
        <w:proofErr w:type="spellStart"/>
        <w:r w:rsidR="008A7869" w:rsidRPr="008A7869">
          <w:rPr>
            <w:rStyle w:val="Hyperlink"/>
            <w:rFonts w:ascii="Calibri" w:hAnsi="Calibri" w:cs="Calibri"/>
            <w:szCs w:val="24"/>
          </w:rPr>
          <w:t>DoMN</w:t>
        </w:r>
        <w:proofErr w:type="spellEnd"/>
        <w:r w:rsidR="008A7869" w:rsidRPr="008A7869">
          <w:rPr>
            <w:rStyle w:val="Hyperlink"/>
            <w:rFonts w:ascii="Calibri" w:hAnsi="Calibri" w:cs="Calibri"/>
            <w:szCs w:val="24"/>
          </w:rPr>
          <w:t xml:space="preserve"> Library</w:t>
        </w:r>
      </w:hyperlink>
    </w:p>
    <w:p w14:paraId="4D2BA849" w14:textId="77777777" w:rsidR="00F40349" w:rsidRPr="00B72147" w:rsidRDefault="008E3485" w:rsidP="00F40349">
      <w:pPr>
        <w:pStyle w:val="ListParagraph"/>
        <w:numPr>
          <w:ilvl w:val="0"/>
          <w:numId w:val="2"/>
        </w:numPr>
        <w:rPr>
          <w:rFonts w:ascii="Calibri" w:hAnsi="Calibri" w:cs="Calibri"/>
          <w:szCs w:val="24"/>
        </w:rPr>
      </w:pPr>
      <w:hyperlink r:id="rId29" w:history="1">
        <w:r w:rsidR="00F40349" w:rsidRPr="00B72147">
          <w:rPr>
            <w:rStyle w:val="Hyperlink"/>
            <w:rFonts w:ascii="Calibri" w:hAnsi="Calibri" w:cs="Calibri"/>
            <w:szCs w:val="24"/>
          </w:rPr>
          <w:t>Subscribe to Diocesan Update eNewsletter</w:t>
        </w:r>
      </w:hyperlink>
    </w:p>
    <w:p w14:paraId="12B47A4B" w14:textId="77777777" w:rsidR="00F40349" w:rsidRPr="00B72147" w:rsidRDefault="008E3485" w:rsidP="00F40349">
      <w:pPr>
        <w:pStyle w:val="ListParagraph"/>
        <w:numPr>
          <w:ilvl w:val="0"/>
          <w:numId w:val="2"/>
        </w:numPr>
        <w:rPr>
          <w:rFonts w:ascii="Calibri" w:hAnsi="Calibri" w:cs="Calibri"/>
          <w:szCs w:val="24"/>
        </w:rPr>
      </w:pPr>
      <w:hyperlink r:id="rId30"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3E510DAE" w14:textId="37B87015" w:rsidR="0057571D" w:rsidRPr="0057571D" w:rsidRDefault="008E3485" w:rsidP="0057571D">
      <w:pPr>
        <w:pStyle w:val="ListParagraph"/>
        <w:numPr>
          <w:ilvl w:val="0"/>
          <w:numId w:val="2"/>
        </w:numPr>
        <w:rPr>
          <w:rFonts w:ascii="Calibri" w:hAnsi="Calibri" w:cs="Calibri"/>
          <w:szCs w:val="24"/>
        </w:rPr>
      </w:pPr>
      <w:hyperlink r:id="rId31" w:history="1">
        <w:r w:rsidR="00F40349" w:rsidRPr="00B72147">
          <w:rPr>
            <w:rStyle w:val="Hyperlink"/>
            <w:rFonts w:ascii="Calibri" w:hAnsi="Calibri" w:cs="Calibri"/>
            <w:szCs w:val="24"/>
          </w:rPr>
          <w:t>Full Diocesan Calendar and Community Noticeboard</w:t>
        </w:r>
      </w:hyperlink>
    </w:p>
    <w:sectPr w:rsidR="0057571D" w:rsidRPr="0057571D" w:rsidSect="00BD3831">
      <w:headerReference w:type="default" r:id="rId32"/>
      <w:footerReference w:type="default" r:id="rId33"/>
      <w:headerReference w:type="first" r:id="rId34"/>
      <w:footerReference w:type="first" r:id="rId35"/>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F1A4E" w14:textId="77777777" w:rsidR="008E3485" w:rsidRDefault="008E3485">
      <w:pPr>
        <w:spacing w:after="0" w:line="240" w:lineRule="auto"/>
      </w:pPr>
      <w:r>
        <w:separator/>
      </w:r>
    </w:p>
  </w:endnote>
  <w:endnote w:type="continuationSeparator" w:id="0">
    <w:p w14:paraId="60CA2766" w14:textId="77777777" w:rsidR="008E3485" w:rsidRDefault="008E3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8E3485"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D016B0"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8E3485"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D016B0"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F98E3" w14:textId="77777777" w:rsidR="008E3485" w:rsidRDefault="008E3485">
      <w:pPr>
        <w:spacing w:after="0" w:line="240" w:lineRule="auto"/>
      </w:pPr>
      <w:r>
        <w:separator/>
      </w:r>
    </w:p>
  </w:footnote>
  <w:footnote w:type="continuationSeparator" w:id="0">
    <w:p w14:paraId="0F8846F0" w14:textId="77777777" w:rsidR="008E3485" w:rsidRDefault="008E34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4D5A5" w14:textId="77777777" w:rsidR="00590C60" w:rsidRDefault="008E3485" w:rsidP="00A27133">
    <w:pPr>
      <w:pStyle w:val="Header"/>
      <w:ind w:left="426"/>
    </w:pPr>
  </w:p>
  <w:p w14:paraId="3DEEC669" w14:textId="77777777" w:rsidR="00590C60" w:rsidRDefault="008E34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06E0798A"/>
    <w:multiLevelType w:val="hybridMultilevel"/>
    <w:tmpl w:val="1D7A20F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4" w15:restartNumberingAfterBreak="0">
    <w:nsid w:val="06FD4F97"/>
    <w:multiLevelType w:val="hybridMultilevel"/>
    <w:tmpl w:val="3796CA2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5" w15:restartNumberingAfterBreak="0">
    <w:nsid w:val="0CA954C8"/>
    <w:multiLevelType w:val="hybridMultilevel"/>
    <w:tmpl w:val="6A500FA2"/>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6" w15:restartNumberingAfterBreak="0">
    <w:nsid w:val="0ED65004"/>
    <w:multiLevelType w:val="hybridMultilevel"/>
    <w:tmpl w:val="007CFF62"/>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7" w15:restartNumberingAfterBreak="0">
    <w:nsid w:val="0F8E61BF"/>
    <w:multiLevelType w:val="hybridMultilevel"/>
    <w:tmpl w:val="4524D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B96C8D"/>
    <w:multiLevelType w:val="multilevel"/>
    <w:tmpl w:val="4FD63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F432F4"/>
    <w:multiLevelType w:val="hybridMultilevel"/>
    <w:tmpl w:val="ACF83362"/>
    <w:lvl w:ilvl="0" w:tplc="84ECD180">
      <w:start w:val="1"/>
      <w:numFmt w:val="decimal"/>
      <w:lvlText w:val="%1."/>
      <w:lvlJc w:val="left"/>
      <w:pPr>
        <w:ind w:left="786" w:hanging="360"/>
      </w:pPr>
      <w:rPr>
        <w:rFonts w:asciiTheme="minorHAnsi" w:hAnsiTheme="minorHAnsi" w:cstheme="minorHAnsi" w:hint="default"/>
        <w:b/>
        <w:bCs/>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E00207"/>
    <w:multiLevelType w:val="hybridMultilevel"/>
    <w:tmpl w:val="0DE68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4" w15:restartNumberingAfterBreak="0">
    <w:nsid w:val="3CEE269B"/>
    <w:multiLevelType w:val="hybridMultilevel"/>
    <w:tmpl w:val="A51E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7"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8" w15:restartNumberingAfterBreak="0">
    <w:nsid w:val="5CAF7B75"/>
    <w:multiLevelType w:val="hybridMultilevel"/>
    <w:tmpl w:val="349A57D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9"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731C38A2"/>
    <w:multiLevelType w:val="hybridMultilevel"/>
    <w:tmpl w:val="B3BA76A4"/>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4"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5"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22"/>
  </w:num>
  <w:num w:numId="3">
    <w:abstractNumId w:val="20"/>
  </w:num>
  <w:num w:numId="4">
    <w:abstractNumId w:val="26"/>
  </w:num>
  <w:num w:numId="5">
    <w:abstractNumId w:val="9"/>
  </w:num>
  <w:num w:numId="6">
    <w:abstractNumId w:val="15"/>
  </w:num>
  <w:num w:numId="7">
    <w:abstractNumId w:val="12"/>
  </w:num>
  <w:num w:numId="8">
    <w:abstractNumId w:val="2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9"/>
  </w:num>
  <w:num w:numId="12">
    <w:abstractNumId w:val="1"/>
  </w:num>
  <w:num w:numId="13">
    <w:abstractNumId w:val="0"/>
  </w:num>
  <w:num w:numId="14">
    <w:abstractNumId w:val="13"/>
  </w:num>
  <w:num w:numId="15">
    <w:abstractNumId w:val="25"/>
  </w:num>
  <w:num w:numId="16">
    <w:abstractNumId w:val="24"/>
  </w:num>
  <w:num w:numId="17">
    <w:abstractNumId w:val="11"/>
  </w:num>
  <w:num w:numId="18">
    <w:abstractNumId w:val="2"/>
  </w:num>
  <w:num w:numId="19">
    <w:abstractNumId w:val="3"/>
  </w:num>
  <w:num w:numId="20">
    <w:abstractNumId w:val="1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4"/>
  </w:num>
  <w:num w:numId="24">
    <w:abstractNumId w:val="23"/>
  </w:num>
  <w:num w:numId="25">
    <w:abstractNumId w:val="5"/>
  </w:num>
  <w:num w:numId="26">
    <w:abstractNumId w:val="8"/>
  </w:num>
  <w:num w:numId="27">
    <w:abstractNumId w:val="18"/>
  </w:num>
  <w:num w:numId="28">
    <w:abstractNumId w:val="7"/>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rQUAc7XrGiwAAAA="/>
  </w:docVars>
  <w:rsids>
    <w:rsidRoot w:val="00F40349"/>
    <w:rsid w:val="000041AB"/>
    <w:rsid w:val="00004514"/>
    <w:rsid w:val="0001038C"/>
    <w:rsid w:val="0001120C"/>
    <w:rsid w:val="0001494E"/>
    <w:rsid w:val="0001781E"/>
    <w:rsid w:val="00027627"/>
    <w:rsid w:val="00040C04"/>
    <w:rsid w:val="000520B8"/>
    <w:rsid w:val="00061685"/>
    <w:rsid w:val="00062F83"/>
    <w:rsid w:val="00070928"/>
    <w:rsid w:val="00076996"/>
    <w:rsid w:val="00082D6E"/>
    <w:rsid w:val="00086C4C"/>
    <w:rsid w:val="0009061F"/>
    <w:rsid w:val="000A36E7"/>
    <w:rsid w:val="000B7C14"/>
    <w:rsid w:val="000D4756"/>
    <w:rsid w:val="000F6148"/>
    <w:rsid w:val="00100BF3"/>
    <w:rsid w:val="00102797"/>
    <w:rsid w:val="00117510"/>
    <w:rsid w:val="00124092"/>
    <w:rsid w:val="0012447F"/>
    <w:rsid w:val="00133F77"/>
    <w:rsid w:val="00151FDD"/>
    <w:rsid w:val="0015639E"/>
    <w:rsid w:val="0015703A"/>
    <w:rsid w:val="00186DFE"/>
    <w:rsid w:val="00191195"/>
    <w:rsid w:val="00191CA4"/>
    <w:rsid w:val="00193661"/>
    <w:rsid w:val="001A5934"/>
    <w:rsid w:val="001B0B37"/>
    <w:rsid w:val="001B2C28"/>
    <w:rsid w:val="001C6C6F"/>
    <w:rsid w:val="001C75D5"/>
    <w:rsid w:val="001D3788"/>
    <w:rsid w:val="001E4B28"/>
    <w:rsid w:val="001F055C"/>
    <w:rsid w:val="001F24F5"/>
    <w:rsid w:val="002049CC"/>
    <w:rsid w:val="0022138C"/>
    <w:rsid w:val="002414D2"/>
    <w:rsid w:val="00255FAD"/>
    <w:rsid w:val="00263280"/>
    <w:rsid w:val="00267640"/>
    <w:rsid w:val="002719C9"/>
    <w:rsid w:val="00283A8C"/>
    <w:rsid w:val="00292CFE"/>
    <w:rsid w:val="002C26D7"/>
    <w:rsid w:val="002F12CF"/>
    <w:rsid w:val="002F1C67"/>
    <w:rsid w:val="003156C9"/>
    <w:rsid w:val="00316003"/>
    <w:rsid w:val="003316D2"/>
    <w:rsid w:val="00333B06"/>
    <w:rsid w:val="00333EF3"/>
    <w:rsid w:val="00343801"/>
    <w:rsid w:val="00344AF1"/>
    <w:rsid w:val="00352727"/>
    <w:rsid w:val="00356165"/>
    <w:rsid w:val="003633EA"/>
    <w:rsid w:val="003A4EEC"/>
    <w:rsid w:val="003A7246"/>
    <w:rsid w:val="003B2AD0"/>
    <w:rsid w:val="003B31BA"/>
    <w:rsid w:val="003C4C99"/>
    <w:rsid w:val="003D71E1"/>
    <w:rsid w:val="003E125B"/>
    <w:rsid w:val="003E1937"/>
    <w:rsid w:val="003F0718"/>
    <w:rsid w:val="003F7883"/>
    <w:rsid w:val="00401426"/>
    <w:rsid w:val="00407A20"/>
    <w:rsid w:val="00413EC2"/>
    <w:rsid w:val="004145A8"/>
    <w:rsid w:val="004153B4"/>
    <w:rsid w:val="00425F79"/>
    <w:rsid w:val="00434AB8"/>
    <w:rsid w:val="00445441"/>
    <w:rsid w:val="00446891"/>
    <w:rsid w:val="004511CF"/>
    <w:rsid w:val="00453DD4"/>
    <w:rsid w:val="00464DDC"/>
    <w:rsid w:val="00493C36"/>
    <w:rsid w:val="004948D8"/>
    <w:rsid w:val="00494DF5"/>
    <w:rsid w:val="004957BE"/>
    <w:rsid w:val="004A1415"/>
    <w:rsid w:val="004A7516"/>
    <w:rsid w:val="004B5457"/>
    <w:rsid w:val="004C4846"/>
    <w:rsid w:val="004D3EEC"/>
    <w:rsid w:val="004D79AC"/>
    <w:rsid w:val="005011BC"/>
    <w:rsid w:val="00512CA6"/>
    <w:rsid w:val="005167D7"/>
    <w:rsid w:val="00521DE7"/>
    <w:rsid w:val="00524FDC"/>
    <w:rsid w:val="00525B1A"/>
    <w:rsid w:val="00536C32"/>
    <w:rsid w:val="00542480"/>
    <w:rsid w:val="00545194"/>
    <w:rsid w:val="00570658"/>
    <w:rsid w:val="005718D7"/>
    <w:rsid w:val="0057571D"/>
    <w:rsid w:val="00582736"/>
    <w:rsid w:val="00593D7B"/>
    <w:rsid w:val="00596ED8"/>
    <w:rsid w:val="005A1636"/>
    <w:rsid w:val="005A38FF"/>
    <w:rsid w:val="005B04F9"/>
    <w:rsid w:val="005C4839"/>
    <w:rsid w:val="005C63A6"/>
    <w:rsid w:val="005C7765"/>
    <w:rsid w:val="005D6724"/>
    <w:rsid w:val="005E040A"/>
    <w:rsid w:val="005E36F0"/>
    <w:rsid w:val="005E4C42"/>
    <w:rsid w:val="005F75AE"/>
    <w:rsid w:val="00601CA6"/>
    <w:rsid w:val="00603D4B"/>
    <w:rsid w:val="00613098"/>
    <w:rsid w:val="0061397B"/>
    <w:rsid w:val="00617F73"/>
    <w:rsid w:val="006218E9"/>
    <w:rsid w:val="00625204"/>
    <w:rsid w:val="00627098"/>
    <w:rsid w:val="0063032A"/>
    <w:rsid w:val="006613B7"/>
    <w:rsid w:val="006651E7"/>
    <w:rsid w:val="006743B4"/>
    <w:rsid w:val="0069487E"/>
    <w:rsid w:val="00694DF0"/>
    <w:rsid w:val="006A4837"/>
    <w:rsid w:val="006A73F3"/>
    <w:rsid w:val="006A7739"/>
    <w:rsid w:val="006A7791"/>
    <w:rsid w:val="006C2924"/>
    <w:rsid w:val="006D0A0F"/>
    <w:rsid w:val="006D3A44"/>
    <w:rsid w:val="006D74E6"/>
    <w:rsid w:val="006D7689"/>
    <w:rsid w:val="006E24CC"/>
    <w:rsid w:val="006E5730"/>
    <w:rsid w:val="006F47D0"/>
    <w:rsid w:val="006F6F3E"/>
    <w:rsid w:val="0071530B"/>
    <w:rsid w:val="00727B81"/>
    <w:rsid w:val="00727FD9"/>
    <w:rsid w:val="00745AA7"/>
    <w:rsid w:val="00753BB3"/>
    <w:rsid w:val="007545E5"/>
    <w:rsid w:val="0076174C"/>
    <w:rsid w:val="0079083F"/>
    <w:rsid w:val="007A2AEA"/>
    <w:rsid w:val="007B1F7E"/>
    <w:rsid w:val="007B4ED3"/>
    <w:rsid w:val="007B62C0"/>
    <w:rsid w:val="007B66EE"/>
    <w:rsid w:val="007C1D8D"/>
    <w:rsid w:val="007C2BF3"/>
    <w:rsid w:val="007D33EC"/>
    <w:rsid w:val="007E2B4B"/>
    <w:rsid w:val="007E544C"/>
    <w:rsid w:val="007E5E1F"/>
    <w:rsid w:val="007E6A5F"/>
    <w:rsid w:val="007E6A87"/>
    <w:rsid w:val="007F4E20"/>
    <w:rsid w:val="007F639D"/>
    <w:rsid w:val="007F7A76"/>
    <w:rsid w:val="008105B9"/>
    <w:rsid w:val="008115AE"/>
    <w:rsid w:val="00831EFD"/>
    <w:rsid w:val="0083629D"/>
    <w:rsid w:val="00843B13"/>
    <w:rsid w:val="00864C23"/>
    <w:rsid w:val="00870180"/>
    <w:rsid w:val="00872A65"/>
    <w:rsid w:val="00876494"/>
    <w:rsid w:val="00894D3A"/>
    <w:rsid w:val="008A1E66"/>
    <w:rsid w:val="008A7869"/>
    <w:rsid w:val="008C22A3"/>
    <w:rsid w:val="008C5532"/>
    <w:rsid w:val="008D1DF1"/>
    <w:rsid w:val="008D250D"/>
    <w:rsid w:val="008D59E5"/>
    <w:rsid w:val="008E3485"/>
    <w:rsid w:val="008F1FE7"/>
    <w:rsid w:val="008F49D9"/>
    <w:rsid w:val="008F61C1"/>
    <w:rsid w:val="008F7299"/>
    <w:rsid w:val="00904876"/>
    <w:rsid w:val="00916969"/>
    <w:rsid w:val="009325FD"/>
    <w:rsid w:val="00946271"/>
    <w:rsid w:val="00961110"/>
    <w:rsid w:val="00971594"/>
    <w:rsid w:val="00973C7E"/>
    <w:rsid w:val="00982B1C"/>
    <w:rsid w:val="009B5FCB"/>
    <w:rsid w:val="009B7F82"/>
    <w:rsid w:val="009C3048"/>
    <w:rsid w:val="009C40C7"/>
    <w:rsid w:val="009C7EBE"/>
    <w:rsid w:val="009D1458"/>
    <w:rsid w:val="009D1EB2"/>
    <w:rsid w:val="009D316E"/>
    <w:rsid w:val="009D3273"/>
    <w:rsid w:val="009D4272"/>
    <w:rsid w:val="009E3232"/>
    <w:rsid w:val="00A0325B"/>
    <w:rsid w:val="00A152AB"/>
    <w:rsid w:val="00A165FC"/>
    <w:rsid w:val="00A22499"/>
    <w:rsid w:val="00A251EC"/>
    <w:rsid w:val="00A26A96"/>
    <w:rsid w:val="00A27A97"/>
    <w:rsid w:val="00A32217"/>
    <w:rsid w:val="00A33CB7"/>
    <w:rsid w:val="00A56F54"/>
    <w:rsid w:val="00A727D9"/>
    <w:rsid w:val="00A77918"/>
    <w:rsid w:val="00A83111"/>
    <w:rsid w:val="00A91656"/>
    <w:rsid w:val="00A92604"/>
    <w:rsid w:val="00A97D32"/>
    <w:rsid w:val="00AA114F"/>
    <w:rsid w:val="00AA34C8"/>
    <w:rsid w:val="00AC7EF7"/>
    <w:rsid w:val="00AE5296"/>
    <w:rsid w:val="00AF3E28"/>
    <w:rsid w:val="00B004D5"/>
    <w:rsid w:val="00B06C5D"/>
    <w:rsid w:val="00B14269"/>
    <w:rsid w:val="00B24865"/>
    <w:rsid w:val="00B25024"/>
    <w:rsid w:val="00B334E6"/>
    <w:rsid w:val="00B5029D"/>
    <w:rsid w:val="00B53094"/>
    <w:rsid w:val="00B601A3"/>
    <w:rsid w:val="00B6422B"/>
    <w:rsid w:val="00B667F8"/>
    <w:rsid w:val="00B72147"/>
    <w:rsid w:val="00B77AFD"/>
    <w:rsid w:val="00B77E25"/>
    <w:rsid w:val="00B81860"/>
    <w:rsid w:val="00B84469"/>
    <w:rsid w:val="00B93F95"/>
    <w:rsid w:val="00B96336"/>
    <w:rsid w:val="00BA2659"/>
    <w:rsid w:val="00BB0C97"/>
    <w:rsid w:val="00BC035F"/>
    <w:rsid w:val="00BC4073"/>
    <w:rsid w:val="00BC7A31"/>
    <w:rsid w:val="00BD0E18"/>
    <w:rsid w:val="00BD2BFF"/>
    <w:rsid w:val="00BE6026"/>
    <w:rsid w:val="00BF3531"/>
    <w:rsid w:val="00BF716C"/>
    <w:rsid w:val="00C02870"/>
    <w:rsid w:val="00C05AB1"/>
    <w:rsid w:val="00C24AB5"/>
    <w:rsid w:val="00C3121C"/>
    <w:rsid w:val="00C37283"/>
    <w:rsid w:val="00C37CD6"/>
    <w:rsid w:val="00C4377B"/>
    <w:rsid w:val="00C4428E"/>
    <w:rsid w:val="00C5165D"/>
    <w:rsid w:val="00C563D8"/>
    <w:rsid w:val="00C57397"/>
    <w:rsid w:val="00C60E25"/>
    <w:rsid w:val="00C815BD"/>
    <w:rsid w:val="00C85FF0"/>
    <w:rsid w:val="00C933D1"/>
    <w:rsid w:val="00CA7C8B"/>
    <w:rsid w:val="00CB02EF"/>
    <w:rsid w:val="00CB637F"/>
    <w:rsid w:val="00CC0097"/>
    <w:rsid w:val="00CC335D"/>
    <w:rsid w:val="00CD5A43"/>
    <w:rsid w:val="00CE067F"/>
    <w:rsid w:val="00CE0787"/>
    <w:rsid w:val="00CE36E6"/>
    <w:rsid w:val="00CE6567"/>
    <w:rsid w:val="00CF0701"/>
    <w:rsid w:val="00CF2EB4"/>
    <w:rsid w:val="00CF5A19"/>
    <w:rsid w:val="00D00BFA"/>
    <w:rsid w:val="00D016B0"/>
    <w:rsid w:val="00D07AE0"/>
    <w:rsid w:val="00D1016A"/>
    <w:rsid w:val="00D37AE2"/>
    <w:rsid w:val="00D51824"/>
    <w:rsid w:val="00D55AB3"/>
    <w:rsid w:val="00D565A0"/>
    <w:rsid w:val="00D80AC5"/>
    <w:rsid w:val="00D843A8"/>
    <w:rsid w:val="00D872B1"/>
    <w:rsid w:val="00D912DD"/>
    <w:rsid w:val="00D9727C"/>
    <w:rsid w:val="00DB0CBE"/>
    <w:rsid w:val="00DC16EA"/>
    <w:rsid w:val="00DC2A0E"/>
    <w:rsid w:val="00DC44BE"/>
    <w:rsid w:val="00DC7683"/>
    <w:rsid w:val="00DD4B60"/>
    <w:rsid w:val="00DF3EEA"/>
    <w:rsid w:val="00DF5A07"/>
    <w:rsid w:val="00E01C35"/>
    <w:rsid w:val="00E17467"/>
    <w:rsid w:val="00E20A80"/>
    <w:rsid w:val="00E349DD"/>
    <w:rsid w:val="00E41BFA"/>
    <w:rsid w:val="00E51756"/>
    <w:rsid w:val="00E674F0"/>
    <w:rsid w:val="00E72C53"/>
    <w:rsid w:val="00E7327B"/>
    <w:rsid w:val="00E8223F"/>
    <w:rsid w:val="00E8622E"/>
    <w:rsid w:val="00EA60C7"/>
    <w:rsid w:val="00ED0F19"/>
    <w:rsid w:val="00ED76D5"/>
    <w:rsid w:val="00ED7C7B"/>
    <w:rsid w:val="00EE30AD"/>
    <w:rsid w:val="00EF6F3A"/>
    <w:rsid w:val="00F0053D"/>
    <w:rsid w:val="00F026C5"/>
    <w:rsid w:val="00F0454B"/>
    <w:rsid w:val="00F051AD"/>
    <w:rsid w:val="00F05AB3"/>
    <w:rsid w:val="00F07B1A"/>
    <w:rsid w:val="00F2588A"/>
    <w:rsid w:val="00F262BE"/>
    <w:rsid w:val="00F40349"/>
    <w:rsid w:val="00F46CC1"/>
    <w:rsid w:val="00F51408"/>
    <w:rsid w:val="00F5288E"/>
    <w:rsid w:val="00F56BD5"/>
    <w:rsid w:val="00F57B54"/>
    <w:rsid w:val="00F63EDD"/>
    <w:rsid w:val="00F729FB"/>
    <w:rsid w:val="00F94197"/>
    <w:rsid w:val="00FA29EE"/>
    <w:rsid w:val="00FA7AFF"/>
    <w:rsid w:val="00FA7C71"/>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mnsynod.com.au/get-involved/reflection-days-with-bishop-bill/" TargetMode="External"/><Relationship Id="rId18" Type="http://schemas.openxmlformats.org/officeDocument/2006/relationships/hyperlink" Target="https://www.mn.catholic.org.au/media/4593/pc-virtual-immersion-schedule-parishes-pdf-1752cd.pdf" TargetMode="External"/><Relationship Id="rId26" Type="http://schemas.openxmlformats.org/officeDocument/2006/relationships/hyperlink" Target="http://mnnews.today" TargetMode="External"/><Relationship Id="rId3" Type="http://schemas.openxmlformats.org/officeDocument/2006/relationships/customXml" Target="../customXml/item3.xml"/><Relationship Id="rId21" Type="http://schemas.openxmlformats.org/officeDocument/2006/relationships/hyperlink" Target="mailto:rose.mcallister@mn.catholic.org.au"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http://lent.caritas.org.au/virtualimmersions" TargetMode="External"/><Relationship Id="rId25" Type="http://schemas.openxmlformats.org/officeDocument/2006/relationships/hyperlink" Target="https://www.mn.catholic.org.au/church-mission/catholic-life/adult-faith-formation/"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eventbrite.com.au/e/social-justice-art-workshop-tickets-145391039513" TargetMode="External"/><Relationship Id="rId29" Type="http://schemas.openxmlformats.org/officeDocument/2006/relationships/hyperlink" Target="http://www.mn.catholic.org.au/news-events/diocesan-e-new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mn.catholic.org.au/catholic-faith/liturgy"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mn.catholic.org.au/media/4594/calendario-lent_en_.pdf" TargetMode="External"/><Relationship Id="rId28" Type="http://schemas.openxmlformats.org/officeDocument/2006/relationships/hyperlink" Target="https://www.mn.catholic.org.au/places/library/"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caritas.org.au/news/our-magazine/" TargetMode="External"/><Relationship Id="rId31" Type="http://schemas.openxmlformats.org/officeDocument/2006/relationships/hyperlink" Target="http://mnnews.today/calenda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forms.office.com/Pages/ResponsePage.aspx?id=x2JU50ZySU-2DkekmO6p1mZPHNUvHQxFqc3_Tu5E5xZUNlNLVUxMQ0xNUzBNTUYxSFJFQlZVRllGTC4u" TargetMode="External"/><Relationship Id="rId22" Type="http://schemas.openxmlformats.org/officeDocument/2006/relationships/hyperlink" Target="mailto:tribunal@mn.catholic.org.au" TargetMode="External"/><Relationship Id="rId27" Type="http://schemas.openxmlformats.org/officeDocument/2006/relationships/hyperlink" Target="http://www.domnsynod.com.au" TargetMode="External"/><Relationship Id="rId30" Type="http://schemas.openxmlformats.org/officeDocument/2006/relationships/hyperlink" Target="http://www.mn.catholic.org.au/news-events/aurora" TargetMode="External"/><Relationship Id="rId3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f459966c-f634-436c-8c1b-a7a5bc0a367f" ContentTypeId="0x010100193D9FA074CDA74EBB85D6EB67B5E03E" PreviousValue="false"/>
</file>

<file path=customXml/item4.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2.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3.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4.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4</Words>
  <Characters>86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James, Sarah</cp:lastModifiedBy>
  <cp:revision>2</cp:revision>
  <dcterms:created xsi:type="dcterms:W3CDTF">2021-04-20T04:47:00Z</dcterms:created>
  <dcterms:modified xsi:type="dcterms:W3CDTF">2021-04-2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